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33F37" w14:textId="276C5D33" w:rsidR="00895FCC" w:rsidRPr="00F90148" w:rsidRDefault="00895FCC" w:rsidP="00812956">
      <w:pPr>
        <w:pStyle w:val="Overskrift1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F90148">
        <w:rPr>
          <w:rFonts w:asciiTheme="minorHAnsi" w:hAnsiTheme="minorHAnsi" w:cstheme="minorHAnsi"/>
          <w:b/>
          <w:bCs/>
          <w:color w:val="auto"/>
          <w:sz w:val="36"/>
          <w:szCs w:val="36"/>
        </w:rPr>
        <w:t>Protokoll</w:t>
      </w:r>
    </w:p>
    <w:p w14:paraId="51ABAD97" w14:textId="36A9B75B" w:rsidR="00895FCC" w:rsidRPr="00F90148" w:rsidRDefault="00895FCC" w:rsidP="00895FCC">
      <w:pPr>
        <w:jc w:val="center"/>
        <w:rPr>
          <w:rFonts w:cstheme="minorHAnsi"/>
        </w:rPr>
      </w:pPr>
      <w:r w:rsidRPr="00F90148">
        <w:rPr>
          <w:rFonts w:cstheme="minorHAnsi"/>
        </w:rPr>
        <w:t>for</w:t>
      </w:r>
    </w:p>
    <w:p w14:paraId="56560C91" w14:textId="10739AB8" w:rsidR="006305C0" w:rsidRPr="00F90148" w:rsidRDefault="006305C0" w:rsidP="00812956">
      <w:pPr>
        <w:pStyle w:val="Overskrift1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F90148">
        <w:rPr>
          <w:rFonts w:asciiTheme="minorHAnsi" w:hAnsiTheme="minorHAnsi" w:cstheme="minorHAnsi"/>
          <w:b/>
          <w:bCs/>
          <w:color w:val="auto"/>
          <w:sz w:val="36"/>
          <w:szCs w:val="36"/>
        </w:rPr>
        <w:t>Årsmøte</w:t>
      </w:r>
      <w:r w:rsidR="00812956" w:rsidRPr="00F90148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for Vatn</w:t>
      </w:r>
      <w:r w:rsidR="00646A88" w:rsidRPr="00F90148">
        <w:rPr>
          <w:rFonts w:asciiTheme="minorHAnsi" w:hAnsiTheme="minorHAnsi" w:cstheme="minorHAnsi"/>
          <w:b/>
          <w:bCs/>
          <w:color w:val="auto"/>
          <w:sz w:val="36"/>
          <w:szCs w:val="36"/>
        </w:rPr>
        <w:t>vatn og omegn velforening</w:t>
      </w:r>
    </w:p>
    <w:p w14:paraId="43E77357" w14:textId="745C65C4" w:rsidR="00E833EB" w:rsidRPr="00F90148" w:rsidRDefault="00E833EB" w:rsidP="00E833EB">
      <w:pPr>
        <w:rPr>
          <w:rFonts w:cstheme="minorHAnsi"/>
        </w:rPr>
      </w:pPr>
      <w:r w:rsidRPr="00F90148">
        <w:rPr>
          <w:rFonts w:cstheme="minorHAnsi"/>
        </w:rPr>
        <w:t xml:space="preserve">Se </w:t>
      </w:r>
      <w:r w:rsidR="00122868" w:rsidRPr="00F90148">
        <w:rPr>
          <w:rFonts w:cstheme="minorHAnsi"/>
        </w:rPr>
        <w:t>vår hjemmeside for vedtekter</w:t>
      </w:r>
      <w:r w:rsidR="00DF3F19" w:rsidRPr="00F90148">
        <w:rPr>
          <w:rFonts w:cstheme="minorHAnsi"/>
        </w:rPr>
        <w:t xml:space="preserve"> og </w:t>
      </w:r>
      <w:r w:rsidR="00122868" w:rsidRPr="00F90148">
        <w:rPr>
          <w:rFonts w:cstheme="minorHAnsi"/>
        </w:rPr>
        <w:t>referat</w:t>
      </w:r>
      <w:r w:rsidR="00DF3F19" w:rsidRPr="00F90148">
        <w:rPr>
          <w:rFonts w:cstheme="minorHAnsi"/>
        </w:rPr>
        <w:t xml:space="preserve">er: </w:t>
      </w:r>
      <w:hyperlink r:id="rId7" w:history="1">
        <w:r w:rsidR="00DF3F19" w:rsidRPr="00F90148">
          <w:rPr>
            <w:rStyle w:val="Hyperkobling"/>
            <w:rFonts w:cstheme="minorHAnsi"/>
            <w:color w:val="auto"/>
          </w:rPr>
          <w:t>https://vatnvatnet.com/</w:t>
        </w:r>
      </w:hyperlink>
    </w:p>
    <w:p w14:paraId="3E2CEB92" w14:textId="567282AB" w:rsidR="006305C0" w:rsidRPr="00F90148" w:rsidRDefault="006305C0" w:rsidP="00895FCC">
      <w:pPr>
        <w:spacing w:after="0"/>
        <w:rPr>
          <w:rFonts w:cstheme="minorHAnsi"/>
        </w:rPr>
      </w:pPr>
      <w:proofErr w:type="spellStart"/>
      <w:r w:rsidRPr="00F90148">
        <w:rPr>
          <w:rFonts w:cstheme="minorHAnsi"/>
        </w:rPr>
        <w:t>Tidspkt</w:t>
      </w:r>
      <w:proofErr w:type="spellEnd"/>
      <w:r w:rsidRPr="00F90148">
        <w:rPr>
          <w:rFonts w:cstheme="minorHAnsi"/>
        </w:rPr>
        <w:t xml:space="preserve">: </w:t>
      </w:r>
      <w:r w:rsidR="000366DE" w:rsidRPr="00F90148">
        <w:rPr>
          <w:rFonts w:cstheme="minorHAnsi"/>
        </w:rPr>
        <w:t>Onsdag 6</w:t>
      </w:r>
      <w:r w:rsidR="00CE6051">
        <w:rPr>
          <w:rFonts w:cstheme="minorHAnsi"/>
        </w:rPr>
        <w:t>.</w:t>
      </w:r>
      <w:r w:rsidRPr="00F90148">
        <w:rPr>
          <w:rFonts w:cstheme="minorHAnsi"/>
        </w:rPr>
        <w:t xml:space="preserve"> mars</w:t>
      </w:r>
      <w:r w:rsidR="000366DE" w:rsidRPr="00F90148">
        <w:rPr>
          <w:rFonts w:cstheme="minorHAnsi"/>
        </w:rPr>
        <w:t xml:space="preserve"> 2024</w:t>
      </w:r>
    </w:p>
    <w:p w14:paraId="5C561229" w14:textId="77777777" w:rsidR="006305C0" w:rsidRPr="00F90148" w:rsidRDefault="006305C0" w:rsidP="00895FCC">
      <w:pPr>
        <w:spacing w:after="0"/>
        <w:rPr>
          <w:rFonts w:cstheme="minorHAnsi"/>
        </w:rPr>
      </w:pPr>
      <w:proofErr w:type="spellStart"/>
      <w:r w:rsidRPr="00F90148">
        <w:rPr>
          <w:rFonts w:cstheme="minorHAnsi"/>
        </w:rPr>
        <w:t>Kl</w:t>
      </w:r>
      <w:proofErr w:type="spellEnd"/>
      <w:r w:rsidRPr="00F90148">
        <w:rPr>
          <w:rFonts w:cstheme="minorHAnsi"/>
        </w:rPr>
        <w:t>: 19-21</w:t>
      </w:r>
    </w:p>
    <w:p w14:paraId="6D038BBA" w14:textId="77777777" w:rsidR="006305C0" w:rsidRPr="00F90148" w:rsidRDefault="006305C0" w:rsidP="00895FCC">
      <w:pPr>
        <w:pBdr>
          <w:bottom w:val="single" w:sz="4" w:space="1" w:color="auto"/>
        </w:pBdr>
        <w:spacing w:after="0"/>
        <w:rPr>
          <w:rFonts w:cstheme="minorHAnsi"/>
        </w:rPr>
      </w:pPr>
      <w:r w:rsidRPr="00F90148">
        <w:rPr>
          <w:rFonts w:cstheme="minorHAnsi"/>
        </w:rPr>
        <w:t>Sted: Nordland kultursenter</w:t>
      </w:r>
    </w:p>
    <w:p w14:paraId="2CC1C641" w14:textId="361286F4" w:rsidR="0023375F" w:rsidRPr="00F90148" w:rsidRDefault="0023375F" w:rsidP="00895FCC">
      <w:pPr>
        <w:pBdr>
          <w:bottom w:val="single" w:sz="4" w:space="1" w:color="auto"/>
        </w:pBdr>
        <w:spacing w:after="0"/>
        <w:rPr>
          <w:rFonts w:cstheme="minorHAnsi"/>
        </w:rPr>
      </w:pPr>
      <w:r w:rsidRPr="00F90148">
        <w:rPr>
          <w:rFonts w:cstheme="minorHAnsi"/>
        </w:rPr>
        <w:t xml:space="preserve">Fremmøtte: </w:t>
      </w:r>
      <w:r w:rsidR="002B7822" w:rsidRPr="00F90148">
        <w:rPr>
          <w:rFonts w:cstheme="minorHAnsi"/>
        </w:rPr>
        <w:t>XX</w:t>
      </w:r>
    </w:p>
    <w:p w14:paraId="3C1460CC" w14:textId="77777777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40F80F20" w14:textId="77777777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>Sak 1/24: Godkjenning av innkalling og saksliste</w:t>
      </w:r>
    </w:p>
    <w:p w14:paraId="56837CB3" w14:textId="4808DAED" w:rsidR="00576A23" w:rsidRPr="00F90148" w:rsidRDefault="00576A23" w:rsidP="006305C0">
      <w:pPr>
        <w:rPr>
          <w:rFonts w:cstheme="minorHAnsi"/>
        </w:rPr>
      </w:pPr>
      <w:r w:rsidRPr="00F90148">
        <w:rPr>
          <w:rFonts w:cstheme="minorHAnsi"/>
        </w:rPr>
        <w:t>Innkalling og saksliste ble sendt ut</w:t>
      </w:r>
      <w:r w:rsidR="002B7822" w:rsidRPr="00F90148">
        <w:rPr>
          <w:rFonts w:cstheme="minorHAnsi"/>
        </w:rPr>
        <w:t xml:space="preserve"> på e-post</w:t>
      </w:r>
      <w:r w:rsidRPr="00F90148">
        <w:rPr>
          <w:rFonts w:cstheme="minorHAnsi"/>
        </w:rPr>
        <w:t xml:space="preserve"> </w:t>
      </w:r>
      <w:r w:rsidR="002B7822" w:rsidRPr="00F90148">
        <w:rPr>
          <w:rFonts w:cstheme="minorHAnsi"/>
        </w:rPr>
        <w:t xml:space="preserve">den 06.02 </w:t>
      </w:r>
      <w:r w:rsidRPr="00F90148">
        <w:rPr>
          <w:rFonts w:cstheme="minorHAnsi"/>
        </w:rPr>
        <w:t xml:space="preserve">og publisert på </w:t>
      </w:r>
      <w:proofErr w:type="spellStart"/>
      <w:r w:rsidR="00BF02B1" w:rsidRPr="00F90148">
        <w:rPr>
          <w:rFonts w:cstheme="minorHAnsi"/>
        </w:rPr>
        <w:t>Fb</w:t>
      </w:r>
      <w:proofErr w:type="spellEnd"/>
      <w:r w:rsidR="002B7822" w:rsidRPr="00F90148">
        <w:rPr>
          <w:rFonts w:cstheme="minorHAnsi"/>
        </w:rPr>
        <w:t xml:space="preserve"> samme dato.</w:t>
      </w:r>
      <w:r w:rsidR="00586759" w:rsidRPr="00F90148">
        <w:rPr>
          <w:rFonts w:cstheme="minorHAnsi"/>
        </w:rPr>
        <w:t xml:space="preserve"> </w:t>
      </w:r>
    </w:p>
    <w:p w14:paraId="5F419476" w14:textId="1A32289B" w:rsidR="00F37894" w:rsidRPr="00F37894" w:rsidRDefault="00F37894" w:rsidP="006305C0">
      <w:pPr>
        <w:rPr>
          <w:rFonts w:cstheme="minorHAnsi"/>
        </w:rPr>
      </w:pPr>
      <w:r w:rsidRPr="00F37894">
        <w:rPr>
          <w:rFonts w:cstheme="minorHAnsi"/>
        </w:rPr>
        <w:t>Kommentarer:</w:t>
      </w:r>
      <w:r>
        <w:rPr>
          <w:rFonts w:cstheme="minorHAnsi"/>
        </w:rPr>
        <w:t xml:space="preserve"> ingen kommentarer.</w:t>
      </w:r>
    </w:p>
    <w:p w14:paraId="410242B2" w14:textId="114C77A9" w:rsidR="00442D81" w:rsidRPr="00F90148" w:rsidRDefault="00F96BED" w:rsidP="006305C0">
      <w:pPr>
        <w:rPr>
          <w:rFonts w:cstheme="minorHAnsi"/>
        </w:rPr>
      </w:pPr>
      <w:r w:rsidRPr="00F90148">
        <w:rPr>
          <w:rFonts w:cstheme="minorHAnsi"/>
          <w:b/>
          <w:bCs/>
        </w:rPr>
        <w:t>V</w:t>
      </w:r>
      <w:r w:rsidR="005F4359" w:rsidRPr="00F90148">
        <w:rPr>
          <w:rFonts w:cstheme="minorHAnsi"/>
          <w:b/>
          <w:bCs/>
        </w:rPr>
        <w:t>edtak</w:t>
      </w:r>
      <w:r w:rsidR="005F4359" w:rsidRPr="00F90148">
        <w:rPr>
          <w:rFonts w:cstheme="minorHAnsi"/>
        </w:rPr>
        <w:t xml:space="preserve">: </w:t>
      </w:r>
      <w:r w:rsidR="00442D81" w:rsidRPr="00F90148">
        <w:rPr>
          <w:rFonts w:cstheme="minorHAnsi"/>
        </w:rPr>
        <w:t>Årsmøtet</w:t>
      </w:r>
      <w:r w:rsidR="005F4359" w:rsidRPr="00F90148">
        <w:rPr>
          <w:rFonts w:cstheme="minorHAnsi"/>
        </w:rPr>
        <w:t xml:space="preserve"> godkjenne</w:t>
      </w:r>
      <w:r w:rsidR="00442D81" w:rsidRPr="00F90148">
        <w:rPr>
          <w:rFonts w:cstheme="minorHAnsi"/>
        </w:rPr>
        <w:t>r innkalling og saksliste</w:t>
      </w:r>
      <w:r w:rsidR="00F37894">
        <w:rPr>
          <w:rFonts w:cstheme="minorHAnsi"/>
        </w:rPr>
        <w:t>.</w:t>
      </w:r>
    </w:p>
    <w:p w14:paraId="2FBD4E4A" w14:textId="77777777" w:rsidR="00DF3F19" w:rsidRPr="00F90148" w:rsidRDefault="00DF3F19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07690EE1" w14:textId="41B7D3E0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>Sak 2/</w:t>
      </w:r>
      <w:r w:rsidRPr="00F90148">
        <w:rPr>
          <w:rStyle w:val="Overskrift2Tegn"/>
          <w:rFonts w:asciiTheme="minorHAnsi" w:hAnsiTheme="minorHAnsi" w:cstheme="minorHAnsi"/>
          <w:color w:val="auto"/>
        </w:rPr>
        <w:t>24:</w:t>
      </w:r>
      <w:r w:rsidRPr="00F90148">
        <w:rPr>
          <w:rFonts w:asciiTheme="minorHAnsi" w:hAnsiTheme="minorHAnsi" w:cstheme="minorHAnsi"/>
          <w:color w:val="auto"/>
        </w:rPr>
        <w:t xml:space="preserve"> Valg av møteleder </w:t>
      </w:r>
    </w:p>
    <w:p w14:paraId="4C62F2B1" w14:textId="0F929FC0" w:rsidR="00442D81" w:rsidRPr="00F90148" w:rsidRDefault="00F96BED" w:rsidP="006305C0">
      <w:pPr>
        <w:rPr>
          <w:rFonts w:cstheme="minorHAnsi"/>
        </w:rPr>
      </w:pPr>
      <w:r w:rsidRPr="00F90148">
        <w:rPr>
          <w:rFonts w:cstheme="minorHAnsi"/>
          <w:b/>
          <w:bCs/>
        </w:rPr>
        <w:t>V</w:t>
      </w:r>
      <w:r w:rsidR="00442D81" w:rsidRPr="00F90148">
        <w:rPr>
          <w:rFonts w:cstheme="minorHAnsi"/>
          <w:b/>
          <w:bCs/>
        </w:rPr>
        <w:t>edtak</w:t>
      </w:r>
      <w:r w:rsidR="00442D81" w:rsidRPr="00F90148">
        <w:rPr>
          <w:rFonts w:cstheme="minorHAnsi"/>
        </w:rPr>
        <w:t xml:space="preserve">: </w:t>
      </w:r>
      <w:r w:rsidR="00053C4C" w:rsidRPr="00053C4C">
        <w:rPr>
          <w:rFonts w:cstheme="minorHAnsi"/>
        </w:rPr>
        <w:t xml:space="preserve">Lars Jørgen </w:t>
      </w:r>
      <w:proofErr w:type="spellStart"/>
      <w:r w:rsidR="00053C4C" w:rsidRPr="00053C4C">
        <w:rPr>
          <w:rFonts w:cstheme="minorHAnsi"/>
        </w:rPr>
        <w:t>Seivaag</w:t>
      </w:r>
      <w:proofErr w:type="spellEnd"/>
      <w:r w:rsidR="00442D81" w:rsidRPr="00053C4C">
        <w:rPr>
          <w:rFonts w:cstheme="minorHAnsi"/>
        </w:rPr>
        <w:t xml:space="preserve"> </w:t>
      </w:r>
      <w:r w:rsidR="00053C4C">
        <w:rPr>
          <w:rFonts w:cstheme="minorHAnsi"/>
        </w:rPr>
        <w:t xml:space="preserve">ble valgt som </w:t>
      </w:r>
      <w:r w:rsidR="00442D81" w:rsidRPr="00F90148">
        <w:rPr>
          <w:rFonts w:cstheme="minorHAnsi"/>
        </w:rPr>
        <w:t>møteleder</w:t>
      </w:r>
      <w:r w:rsidR="00053C4C">
        <w:rPr>
          <w:rFonts w:cstheme="minorHAnsi"/>
        </w:rPr>
        <w:t>.</w:t>
      </w:r>
    </w:p>
    <w:p w14:paraId="6436A18B" w14:textId="77777777" w:rsidR="00442D81" w:rsidRPr="00F90148" w:rsidRDefault="00442D81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1A4F4D47" w14:textId="69855A58" w:rsidR="0072114C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Style w:val="Overskrift2Tegn"/>
          <w:rFonts w:asciiTheme="minorHAnsi" w:hAnsiTheme="minorHAnsi" w:cstheme="minorHAnsi"/>
          <w:color w:val="auto"/>
        </w:rPr>
        <w:t>Sak 3/2</w:t>
      </w:r>
      <w:r w:rsidRPr="00F90148">
        <w:rPr>
          <w:rFonts w:asciiTheme="minorHAnsi" w:hAnsiTheme="minorHAnsi" w:cstheme="minorHAnsi"/>
          <w:color w:val="auto"/>
        </w:rPr>
        <w:t>4: Valg av referent</w:t>
      </w:r>
    </w:p>
    <w:p w14:paraId="3A2930A9" w14:textId="0A88D969" w:rsidR="0072114C" w:rsidRPr="00F90148" w:rsidRDefault="00F96BED" w:rsidP="006305C0">
      <w:pPr>
        <w:rPr>
          <w:rFonts w:cstheme="minorHAnsi"/>
        </w:rPr>
      </w:pPr>
      <w:r w:rsidRPr="00F90148">
        <w:rPr>
          <w:rFonts w:cstheme="minorHAnsi"/>
          <w:b/>
          <w:bCs/>
        </w:rPr>
        <w:t>V</w:t>
      </w:r>
      <w:r w:rsidR="00442D81" w:rsidRPr="00F90148">
        <w:rPr>
          <w:rFonts w:cstheme="minorHAnsi"/>
          <w:b/>
          <w:bCs/>
        </w:rPr>
        <w:t>edtak</w:t>
      </w:r>
      <w:r w:rsidR="00442D81" w:rsidRPr="00F90148">
        <w:rPr>
          <w:rFonts w:cstheme="minorHAnsi"/>
        </w:rPr>
        <w:t xml:space="preserve">: </w:t>
      </w:r>
      <w:r w:rsidR="006B1C5B" w:rsidRPr="00F90148">
        <w:rPr>
          <w:rFonts w:cstheme="minorHAnsi"/>
        </w:rPr>
        <w:t>Gøril Ursin</w:t>
      </w:r>
      <w:r w:rsidR="00442D81" w:rsidRPr="00F90148">
        <w:rPr>
          <w:rFonts w:cstheme="minorHAnsi"/>
        </w:rPr>
        <w:t xml:space="preserve"> </w:t>
      </w:r>
      <w:r w:rsidR="00B50947">
        <w:rPr>
          <w:rFonts w:cstheme="minorHAnsi"/>
        </w:rPr>
        <w:t xml:space="preserve">ble valgt </w:t>
      </w:r>
      <w:r w:rsidR="00442D81" w:rsidRPr="00F90148">
        <w:rPr>
          <w:rFonts w:cstheme="minorHAnsi"/>
        </w:rPr>
        <w:t>som referent</w:t>
      </w:r>
      <w:r w:rsidR="00F37894">
        <w:rPr>
          <w:rFonts w:cstheme="minorHAnsi"/>
        </w:rPr>
        <w:t>.</w:t>
      </w:r>
    </w:p>
    <w:p w14:paraId="116603AC" w14:textId="77777777" w:rsidR="00442D81" w:rsidRPr="00F90148" w:rsidRDefault="00442D81" w:rsidP="006305C0">
      <w:pPr>
        <w:rPr>
          <w:rFonts w:cstheme="minorHAnsi"/>
        </w:rPr>
      </w:pPr>
    </w:p>
    <w:p w14:paraId="2EFCAB4E" w14:textId="77F76E03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>Sa</w:t>
      </w:r>
      <w:r w:rsidR="00723B0C" w:rsidRPr="00F90148">
        <w:rPr>
          <w:rFonts w:asciiTheme="minorHAnsi" w:hAnsiTheme="minorHAnsi" w:cstheme="minorHAnsi"/>
          <w:color w:val="auto"/>
        </w:rPr>
        <w:t xml:space="preserve">k </w:t>
      </w:r>
      <w:r w:rsidRPr="00F90148">
        <w:rPr>
          <w:rFonts w:asciiTheme="minorHAnsi" w:hAnsiTheme="minorHAnsi" w:cstheme="minorHAnsi"/>
          <w:color w:val="auto"/>
        </w:rPr>
        <w:t>4/24: Styrets årsberetning</w:t>
      </w:r>
    </w:p>
    <w:p w14:paraId="03944D8E" w14:textId="32C2C8D1" w:rsidR="0072114C" w:rsidRPr="00F90148" w:rsidRDefault="00C24360" w:rsidP="006305C0">
      <w:pPr>
        <w:rPr>
          <w:rFonts w:cstheme="minorHAnsi"/>
        </w:rPr>
      </w:pPr>
      <w:r>
        <w:rPr>
          <w:rFonts w:cstheme="minorHAnsi"/>
        </w:rPr>
        <w:t xml:space="preserve">Leder av velforeningen </w:t>
      </w:r>
      <w:r w:rsidR="00C31EC2">
        <w:rPr>
          <w:rFonts w:cstheme="minorHAnsi"/>
        </w:rPr>
        <w:t>gikk gjennom styres årsberetning</w:t>
      </w:r>
      <w:r w:rsidR="00361AD3">
        <w:rPr>
          <w:rFonts w:cstheme="minorHAnsi"/>
        </w:rPr>
        <w:t xml:space="preserve">, </w:t>
      </w:r>
      <w:r w:rsidR="00CA4C1F">
        <w:rPr>
          <w:rFonts w:cstheme="minorHAnsi"/>
        </w:rPr>
        <w:t>følg</w:t>
      </w:r>
      <w:r w:rsidR="00361AD3">
        <w:rPr>
          <w:rFonts w:cstheme="minorHAnsi"/>
        </w:rPr>
        <w:t xml:space="preserve"> saker ble løftet frem:</w:t>
      </w:r>
      <w:r w:rsidR="000531FB">
        <w:rPr>
          <w:rFonts w:cstheme="minorHAnsi"/>
        </w:rPr>
        <w:t xml:space="preserve"> i) tilgroing av Vatnvatn, ii) iris og renovasjonsavgift til hytteeiere, iii) parkering ved Vatn</w:t>
      </w:r>
      <w:r w:rsidR="003E6838">
        <w:rPr>
          <w:rFonts w:cstheme="minorHAnsi"/>
        </w:rPr>
        <w:t xml:space="preserve">veien innervatnet og trafo, iv) Fartsbegrensning ved kjøring av båt og </w:t>
      </w:r>
      <w:r w:rsidR="002B4FA0">
        <w:rPr>
          <w:rFonts w:cstheme="minorHAnsi"/>
        </w:rPr>
        <w:t>scooter</w:t>
      </w:r>
      <w:r w:rsidR="003E6838">
        <w:rPr>
          <w:rFonts w:cstheme="minorHAnsi"/>
        </w:rPr>
        <w:t xml:space="preserve"> på Vatnv</w:t>
      </w:r>
      <w:r w:rsidR="002B4FA0">
        <w:rPr>
          <w:rFonts w:cstheme="minorHAnsi"/>
        </w:rPr>
        <w:t>atn v) stor farts i 30 sonen ved Jentofts Minde.</w:t>
      </w:r>
      <w:r w:rsidR="00DA2873">
        <w:rPr>
          <w:rFonts w:cstheme="minorHAnsi"/>
        </w:rPr>
        <w:t xml:space="preserve"> I tillegg har det vært arrangert fiskekonkurranse påske 2023. </w:t>
      </w:r>
    </w:p>
    <w:p w14:paraId="6FA5120B" w14:textId="3A38FBB5" w:rsidR="00AD64D9" w:rsidRPr="00F90148" w:rsidRDefault="00DC5720" w:rsidP="006305C0">
      <w:pPr>
        <w:rPr>
          <w:rFonts w:cstheme="minorHAnsi"/>
        </w:rPr>
      </w:pPr>
      <w:r w:rsidRPr="00DC5720">
        <w:rPr>
          <w:rFonts w:cstheme="minorHAnsi"/>
          <w:b/>
          <w:bCs/>
        </w:rPr>
        <w:t>Diskusjon</w:t>
      </w:r>
      <w:r w:rsidR="00166CCA" w:rsidRPr="00F90148">
        <w:rPr>
          <w:rFonts w:cstheme="minorHAnsi"/>
        </w:rPr>
        <w:t xml:space="preserve">: </w:t>
      </w:r>
      <w:r w:rsidR="00EE0D63">
        <w:rPr>
          <w:rFonts w:cstheme="minorHAnsi"/>
        </w:rPr>
        <w:t xml:space="preserve">I møtet ble det løftet </w:t>
      </w:r>
      <w:r w:rsidR="00F9597A">
        <w:rPr>
          <w:rFonts w:cstheme="minorHAnsi"/>
        </w:rPr>
        <w:t>frem</w:t>
      </w:r>
      <w:r w:rsidR="00EE0D63">
        <w:rPr>
          <w:rFonts w:cstheme="minorHAnsi"/>
        </w:rPr>
        <w:t xml:space="preserve"> </w:t>
      </w:r>
      <w:r w:rsidR="00EC4113">
        <w:rPr>
          <w:rFonts w:cstheme="minorHAnsi"/>
        </w:rPr>
        <w:t>behovet for å jobbe videre med å begrense farten</w:t>
      </w:r>
      <w:r w:rsidR="00F9597A">
        <w:rPr>
          <w:rFonts w:cstheme="minorHAnsi"/>
        </w:rPr>
        <w:t xml:space="preserve"> ved Jentofts Minde</w:t>
      </w:r>
      <w:r w:rsidR="00C840A8">
        <w:rPr>
          <w:rFonts w:cstheme="minorHAnsi"/>
        </w:rPr>
        <w:t xml:space="preserve">. Årsmøtet ber om at saken om tilgroing </w:t>
      </w:r>
      <w:r w:rsidR="00B20443">
        <w:rPr>
          <w:rFonts w:cstheme="minorHAnsi"/>
        </w:rPr>
        <w:t xml:space="preserve">av Vatnvatn </w:t>
      </w:r>
      <w:r w:rsidR="00C840A8">
        <w:rPr>
          <w:rFonts w:cstheme="minorHAnsi"/>
        </w:rPr>
        <w:t xml:space="preserve">blir videreført </w:t>
      </w:r>
      <w:r w:rsidR="005C5A82">
        <w:rPr>
          <w:rFonts w:cstheme="minorHAnsi"/>
        </w:rPr>
        <w:t xml:space="preserve">som en sak for neste </w:t>
      </w:r>
      <w:r w:rsidR="00B20443">
        <w:rPr>
          <w:rFonts w:cstheme="minorHAnsi"/>
        </w:rPr>
        <w:t>styreperiode.</w:t>
      </w:r>
    </w:p>
    <w:p w14:paraId="03233762" w14:textId="36EDF5B6" w:rsidR="00442D81" w:rsidRPr="00F90148" w:rsidRDefault="006431EB" w:rsidP="006305C0">
      <w:pPr>
        <w:rPr>
          <w:rFonts w:cstheme="minorHAnsi"/>
        </w:rPr>
      </w:pPr>
      <w:r w:rsidRPr="00F90148">
        <w:rPr>
          <w:rFonts w:cstheme="minorHAnsi"/>
          <w:b/>
          <w:bCs/>
        </w:rPr>
        <w:t>Vedta</w:t>
      </w:r>
      <w:r w:rsidR="00F914E0" w:rsidRPr="00F90148">
        <w:rPr>
          <w:rFonts w:cstheme="minorHAnsi"/>
          <w:b/>
          <w:bCs/>
        </w:rPr>
        <w:t>k</w:t>
      </w:r>
      <w:r w:rsidRPr="00F90148">
        <w:rPr>
          <w:rFonts w:cstheme="minorHAnsi"/>
        </w:rPr>
        <w:t xml:space="preserve">: </w:t>
      </w:r>
      <w:r w:rsidR="00F914E0" w:rsidRPr="00F90148">
        <w:rPr>
          <w:rFonts w:cstheme="minorHAnsi"/>
        </w:rPr>
        <w:t xml:space="preserve">Årsmøtet </w:t>
      </w:r>
      <w:r w:rsidR="0014664D">
        <w:rPr>
          <w:rFonts w:cstheme="minorHAnsi"/>
        </w:rPr>
        <w:t>godkjenner</w:t>
      </w:r>
      <w:r w:rsidR="00F914E0" w:rsidRPr="00F90148">
        <w:rPr>
          <w:rFonts w:cstheme="minorHAnsi"/>
        </w:rPr>
        <w:t xml:space="preserve"> styrets årsberetning.</w:t>
      </w:r>
    </w:p>
    <w:p w14:paraId="0399FB15" w14:textId="77777777" w:rsidR="00442D81" w:rsidRPr="00F90148" w:rsidRDefault="00442D81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2E4493F9" w14:textId="77777777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>Sak 5/24: Godkjenning av regnskap for 2023</w:t>
      </w:r>
    </w:p>
    <w:p w14:paraId="3B9B5E23" w14:textId="37E5072F" w:rsidR="00661ED2" w:rsidRPr="00F90148" w:rsidRDefault="003927B7" w:rsidP="00F914E0">
      <w:pPr>
        <w:rPr>
          <w:rFonts w:cstheme="minorHAnsi"/>
        </w:rPr>
      </w:pPr>
      <w:r w:rsidRPr="00F90148">
        <w:rPr>
          <w:rFonts w:cstheme="minorHAnsi"/>
        </w:rPr>
        <w:t>I regnskapet</w:t>
      </w:r>
      <w:r w:rsidR="00F17704" w:rsidRPr="00F90148">
        <w:rPr>
          <w:rFonts w:cstheme="minorHAnsi"/>
        </w:rPr>
        <w:t xml:space="preserve"> for 202</w:t>
      </w:r>
      <w:r w:rsidR="002423A5" w:rsidRPr="00F90148">
        <w:rPr>
          <w:rFonts w:cstheme="minorHAnsi"/>
        </w:rPr>
        <w:t>3</w:t>
      </w:r>
      <w:r w:rsidR="00F17704" w:rsidRPr="00F90148">
        <w:rPr>
          <w:rFonts w:cstheme="minorHAnsi"/>
        </w:rPr>
        <w:t xml:space="preserve"> </w:t>
      </w:r>
      <w:r w:rsidR="00C32093">
        <w:rPr>
          <w:rFonts w:cstheme="minorHAnsi"/>
        </w:rPr>
        <w:t xml:space="preserve">var det </w:t>
      </w:r>
      <w:r w:rsidR="00EA4764" w:rsidRPr="00F90148">
        <w:rPr>
          <w:rFonts w:cstheme="minorHAnsi"/>
        </w:rPr>
        <w:t>72</w:t>
      </w:r>
      <w:r w:rsidR="002423A5" w:rsidRPr="00F90148">
        <w:rPr>
          <w:rFonts w:cstheme="minorHAnsi"/>
        </w:rPr>
        <w:t xml:space="preserve"> </w:t>
      </w:r>
      <w:r w:rsidR="00AD00E4" w:rsidRPr="00F90148">
        <w:rPr>
          <w:rFonts w:cstheme="minorHAnsi"/>
        </w:rPr>
        <w:t xml:space="preserve">betalende </w:t>
      </w:r>
      <w:r w:rsidR="00F17704" w:rsidRPr="00F90148">
        <w:rPr>
          <w:rFonts w:cstheme="minorHAnsi"/>
        </w:rPr>
        <w:t xml:space="preserve">medlemmer. </w:t>
      </w:r>
      <w:r w:rsidR="0029716C">
        <w:rPr>
          <w:rFonts w:cstheme="minorHAnsi"/>
        </w:rPr>
        <w:t>Velforeningens u</w:t>
      </w:r>
      <w:r w:rsidR="00F17704" w:rsidRPr="00F90148">
        <w:rPr>
          <w:rFonts w:cstheme="minorHAnsi"/>
        </w:rPr>
        <w:t>tgi</w:t>
      </w:r>
      <w:r w:rsidR="002423A5" w:rsidRPr="00F90148">
        <w:rPr>
          <w:rFonts w:cstheme="minorHAnsi"/>
        </w:rPr>
        <w:t xml:space="preserve">fter </w:t>
      </w:r>
      <w:r w:rsidR="00B13031" w:rsidRPr="00F90148">
        <w:rPr>
          <w:rFonts w:cstheme="minorHAnsi"/>
        </w:rPr>
        <w:t xml:space="preserve">knytter seg </w:t>
      </w:r>
      <w:r w:rsidR="00AD00E4" w:rsidRPr="00F90148">
        <w:rPr>
          <w:rFonts w:cstheme="minorHAnsi"/>
        </w:rPr>
        <w:t xml:space="preserve">i hovedsak til </w:t>
      </w:r>
      <w:r w:rsidR="00E94D4E" w:rsidRPr="00F90148">
        <w:rPr>
          <w:rFonts w:cstheme="minorHAnsi"/>
        </w:rPr>
        <w:t xml:space="preserve">drift av hjemmeside, </w:t>
      </w:r>
      <w:r w:rsidR="00781719" w:rsidRPr="00F90148">
        <w:rPr>
          <w:rFonts w:cstheme="minorHAnsi"/>
        </w:rPr>
        <w:t>kostnader</w:t>
      </w:r>
      <w:r w:rsidR="00E94D4E" w:rsidRPr="00F90148">
        <w:rPr>
          <w:rFonts w:cstheme="minorHAnsi"/>
        </w:rPr>
        <w:t xml:space="preserve"> til årsmøtet, støtte til </w:t>
      </w:r>
      <w:r w:rsidR="00781719" w:rsidRPr="00F90148">
        <w:rPr>
          <w:rFonts w:cstheme="minorHAnsi"/>
        </w:rPr>
        <w:t>Tverlandet</w:t>
      </w:r>
      <w:r w:rsidR="00E94D4E" w:rsidRPr="00F90148">
        <w:rPr>
          <w:rFonts w:cstheme="minorHAnsi"/>
        </w:rPr>
        <w:t xml:space="preserve"> </w:t>
      </w:r>
      <w:r w:rsidR="00781719" w:rsidRPr="00F90148">
        <w:rPr>
          <w:rFonts w:cstheme="minorHAnsi"/>
        </w:rPr>
        <w:t>idrettslag</w:t>
      </w:r>
      <w:r w:rsidR="00E94D4E" w:rsidRPr="00F90148">
        <w:rPr>
          <w:rFonts w:cstheme="minorHAnsi"/>
        </w:rPr>
        <w:t xml:space="preserve">, </w:t>
      </w:r>
      <w:r w:rsidR="00503441" w:rsidRPr="00F90148">
        <w:rPr>
          <w:rFonts w:cstheme="minorHAnsi"/>
        </w:rPr>
        <w:t>løypekjøring og</w:t>
      </w:r>
      <w:r w:rsidR="00E94D4E" w:rsidRPr="00F90148">
        <w:rPr>
          <w:rFonts w:cstheme="minorHAnsi"/>
        </w:rPr>
        <w:t xml:space="preserve"> </w:t>
      </w:r>
      <w:r w:rsidR="00781719" w:rsidRPr="00F90148">
        <w:rPr>
          <w:rFonts w:cstheme="minorHAnsi"/>
        </w:rPr>
        <w:t xml:space="preserve">isfiske. </w:t>
      </w:r>
      <w:r w:rsidR="00F914E0" w:rsidRPr="00F90148">
        <w:rPr>
          <w:rFonts w:cstheme="minorHAnsi"/>
        </w:rPr>
        <w:t>Saken ha</w:t>
      </w:r>
      <w:r w:rsidR="00723B0C" w:rsidRPr="00F90148">
        <w:rPr>
          <w:rFonts w:cstheme="minorHAnsi"/>
        </w:rPr>
        <w:t>dde</w:t>
      </w:r>
      <w:r w:rsidR="00F914E0" w:rsidRPr="00F90148">
        <w:rPr>
          <w:rFonts w:cstheme="minorHAnsi"/>
        </w:rPr>
        <w:t xml:space="preserve"> to vedlegg i) </w:t>
      </w:r>
      <w:r w:rsidR="00202334" w:rsidRPr="00F90148">
        <w:rPr>
          <w:rFonts w:cstheme="minorHAnsi"/>
        </w:rPr>
        <w:t xml:space="preserve">Regnskap </w:t>
      </w:r>
      <w:r w:rsidR="004F5A97" w:rsidRPr="00F90148">
        <w:rPr>
          <w:rFonts w:cstheme="minorHAnsi"/>
        </w:rPr>
        <w:t xml:space="preserve">og balanse </w:t>
      </w:r>
      <w:r w:rsidR="00202334" w:rsidRPr="00F90148">
        <w:rPr>
          <w:rFonts w:cstheme="minorHAnsi"/>
        </w:rPr>
        <w:t>for 2023</w:t>
      </w:r>
      <w:r w:rsidR="00F914E0" w:rsidRPr="00F90148">
        <w:rPr>
          <w:rFonts w:cstheme="minorHAnsi"/>
        </w:rPr>
        <w:t xml:space="preserve">, ii) </w:t>
      </w:r>
      <w:r w:rsidR="00202334" w:rsidRPr="00F90148">
        <w:rPr>
          <w:rFonts w:cstheme="minorHAnsi"/>
        </w:rPr>
        <w:t>Revisors beretning</w:t>
      </w:r>
      <w:r w:rsidR="00F914E0" w:rsidRPr="00F90148">
        <w:rPr>
          <w:rFonts w:cstheme="minorHAnsi"/>
        </w:rPr>
        <w:t>.</w:t>
      </w:r>
    </w:p>
    <w:p w14:paraId="6613728D" w14:textId="1AA09989" w:rsidR="00F914E0" w:rsidRPr="00F90148" w:rsidRDefault="00F914E0" w:rsidP="00F914E0">
      <w:pPr>
        <w:rPr>
          <w:rFonts w:cstheme="minorHAnsi"/>
        </w:rPr>
      </w:pPr>
      <w:r w:rsidRPr="00DC5720">
        <w:rPr>
          <w:rFonts w:cstheme="minorHAnsi"/>
          <w:b/>
          <w:bCs/>
        </w:rPr>
        <w:t>Diskusjon</w:t>
      </w:r>
      <w:r w:rsidRPr="00F90148">
        <w:rPr>
          <w:rFonts w:cstheme="minorHAnsi"/>
        </w:rPr>
        <w:t>:</w:t>
      </w:r>
      <w:r w:rsidR="00196A3D">
        <w:rPr>
          <w:rFonts w:cstheme="minorHAnsi"/>
        </w:rPr>
        <w:t xml:space="preserve"> </w:t>
      </w:r>
      <w:r w:rsidR="004C42DC">
        <w:rPr>
          <w:rFonts w:cstheme="minorHAnsi"/>
        </w:rPr>
        <w:t>Årsmøtet lurte på hva styre har gjort med fallende medlemstall</w:t>
      </w:r>
      <w:r w:rsidR="0029716C">
        <w:rPr>
          <w:rFonts w:cstheme="minorHAnsi"/>
        </w:rPr>
        <w:t xml:space="preserve">. Styrer erfarer feil og mangler i innrapportert </w:t>
      </w:r>
      <w:r w:rsidR="00E03ACC">
        <w:rPr>
          <w:rFonts w:cstheme="minorHAnsi"/>
        </w:rPr>
        <w:t>kontaktadresse. M</w:t>
      </w:r>
      <w:r w:rsidR="00C65E5A">
        <w:rPr>
          <w:rFonts w:cstheme="minorHAnsi"/>
        </w:rPr>
        <w:t>edlemmene oppfordres til å melde inn riktig epost adr</w:t>
      </w:r>
      <w:r w:rsidR="00B55C47">
        <w:rPr>
          <w:rFonts w:cstheme="minorHAnsi"/>
        </w:rPr>
        <w:t>.</w:t>
      </w:r>
      <w:r w:rsidR="00C65E5A">
        <w:rPr>
          <w:rFonts w:cstheme="minorHAnsi"/>
        </w:rPr>
        <w:t xml:space="preserve"> </w:t>
      </w:r>
      <w:r w:rsidR="00B55C47">
        <w:rPr>
          <w:rFonts w:cstheme="minorHAnsi"/>
        </w:rPr>
        <w:t xml:space="preserve">og </w:t>
      </w:r>
      <w:r w:rsidR="00B55C47">
        <w:rPr>
          <w:rFonts w:cstheme="minorHAnsi"/>
        </w:rPr>
        <w:lastRenderedPageBreak/>
        <w:t xml:space="preserve">mobil nr til følg e-post: </w:t>
      </w:r>
      <w:hyperlink r:id="rId8" w:history="1">
        <w:r w:rsidR="004A5FF6" w:rsidRPr="00285583">
          <w:rPr>
            <w:rStyle w:val="Hyperkobling"/>
            <w:rFonts w:cstheme="minorHAnsi"/>
            <w:highlight w:val="yellow"/>
          </w:rPr>
          <w:t>vatnvatnet.omegn.vel@gmail.com</w:t>
        </w:r>
      </w:hyperlink>
      <w:r w:rsidR="004A5FF6">
        <w:rPr>
          <w:rFonts w:cstheme="minorHAnsi"/>
        </w:rPr>
        <w:t xml:space="preserve"> </w:t>
      </w:r>
      <w:r w:rsidR="008220D4">
        <w:rPr>
          <w:rFonts w:cstheme="minorHAnsi"/>
        </w:rPr>
        <w:t>. Årsmøtet oppfordr</w:t>
      </w:r>
      <w:r w:rsidR="0029716C">
        <w:rPr>
          <w:rFonts w:cstheme="minorHAnsi"/>
        </w:rPr>
        <w:t xml:space="preserve">er styret til å </w:t>
      </w:r>
      <w:r w:rsidR="00C4246B">
        <w:rPr>
          <w:rFonts w:cstheme="minorHAnsi"/>
        </w:rPr>
        <w:t xml:space="preserve">engasjere </w:t>
      </w:r>
      <w:r w:rsidR="0065259D">
        <w:rPr>
          <w:rFonts w:cstheme="minorHAnsi"/>
        </w:rPr>
        <w:t>noen/</w:t>
      </w:r>
      <w:r w:rsidR="00C4246B">
        <w:rPr>
          <w:rFonts w:cstheme="minorHAnsi"/>
        </w:rPr>
        <w:t xml:space="preserve">en ungdom til å oppdatere medlemslisten. </w:t>
      </w:r>
    </w:p>
    <w:p w14:paraId="3C9FECDE" w14:textId="26C50A7B" w:rsidR="004F264D" w:rsidRPr="00F90148" w:rsidRDefault="00F914E0" w:rsidP="006305C0">
      <w:pPr>
        <w:rPr>
          <w:rFonts w:cstheme="minorHAnsi"/>
        </w:rPr>
      </w:pPr>
      <w:r w:rsidRPr="00A324FF">
        <w:rPr>
          <w:rFonts w:cstheme="minorHAnsi"/>
          <w:b/>
          <w:bCs/>
        </w:rPr>
        <w:t>V</w:t>
      </w:r>
      <w:r w:rsidR="004F264D" w:rsidRPr="00A324FF">
        <w:rPr>
          <w:rFonts w:cstheme="minorHAnsi"/>
          <w:b/>
          <w:bCs/>
        </w:rPr>
        <w:t>edtak</w:t>
      </w:r>
      <w:r w:rsidR="004F264D" w:rsidRPr="00F90148">
        <w:rPr>
          <w:rFonts w:cstheme="minorHAnsi"/>
        </w:rPr>
        <w:t xml:space="preserve">: </w:t>
      </w:r>
      <w:r w:rsidR="006A5A8C" w:rsidRPr="00F90148">
        <w:rPr>
          <w:rFonts w:cstheme="minorHAnsi"/>
        </w:rPr>
        <w:t>Årsmøte</w:t>
      </w:r>
      <w:r w:rsidR="005E2DE7">
        <w:rPr>
          <w:rFonts w:cstheme="minorHAnsi"/>
        </w:rPr>
        <w:t>t</w:t>
      </w:r>
      <w:r w:rsidR="006A5A8C" w:rsidRPr="00F90148">
        <w:rPr>
          <w:rFonts w:cstheme="minorHAnsi"/>
        </w:rPr>
        <w:t xml:space="preserve"> </w:t>
      </w:r>
      <w:r w:rsidR="004F5A97" w:rsidRPr="00F90148">
        <w:rPr>
          <w:rFonts w:cstheme="minorHAnsi"/>
        </w:rPr>
        <w:t xml:space="preserve">godkjenner </w:t>
      </w:r>
      <w:r w:rsidR="00A36F3F" w:rsidRPr="00F90148">
        <w:rPr>
          <w:rFonts w:cstheme="minorHAnsi"/>
        </w:rPr>
        <w:t xml:space="preserve">styrets </w:t>
      </w:r>
      <w:r w:rsidR="00A36F3F" w:rsidRPr="00F90148">
        <w:rPr>
          <w:rFonts w:cstheme="minorHAnsi"/>
        </w:rPr>
        <w:softHyphen/>
        <w:t>fremlagte regnskap</w:t>
      </w:r>
      <w:r w:rsidR="00E470D7" w:rsidRPr="00F90148">
        <w:rPr>
          <w:rFonts w:cstheme="minorHAnsi"/>
        </w:rPr>
        <w:t xml:space="preserve"> for 2023</w:t>
      </w:r>
      <w:r w:rsidR="004F5A97" w:rsidRPr="00F90148">
        <w:rPr>
          <w:rFonts w:cstheme="minorHAnsi"/>
        </w:rPr>
        <w:t>.</w:t>
      </w:r>
    </w:p>
    <w:p w14:paraId="3459A94A" w14:textId="77777777" w:rsidR="008826B8" w:rsidRDefault="008826B8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17ED799F" w14:textId="2AE528C4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>Sak 6/24: Godkjenning av budsjett for 2024</w:t>
      </w:r>
    </w:p>
    <w:p w14:paraId="544C4C87" w14:textId="3E77DE4D" w:rsidR="00503441" w:rsidRPr="00F90148" w:rsidRDefault="007F28F0" w:rsidP="00503441">
      <w:pPr>
        <w:rPr>
          <w:rFonts w:cstheme="minorHAnsi"/>
        </w:rPr>
      </w:pPr>
      <w:r w:rsidRPr="00F90148">
        <w:rPr>
          <w:rFonts w:cstheme="minorHAnsi"/>
        </w:rPr>
        <w:t>Budsjette</w:t>
      </w:r>
      <w:r w:rsidR="00495CDB" w:rsidRPr="00F90148">
        <w:rPr>
          <w:rFonts w:cstheme="minorHAnsi"/>
        </w:rPr>
        <w:t xml:space="preserve">t for 2024 er redusert </w:t>
      </w:r>
      <w:r w:rsidR="00FB463B" w:rsidRPr="00F90148">
        <w:rPr>
          <w:rFonts w:cstheme="minorHAnsi"/>
        </w:rPr>
        <w:t>jfr.</w:t>
      </w:r>
      <w:r w:rsidR="00495CDB" w:rsidRPr="00F90148">
        <w:rPr>
          <w:rFonts w:cstheme="minorHAnsi"/>
        </w:rPr>
        <w:t xml:space="preserve"> estimert antall medlemmer.</w:t>
      </w:r>
      <w:r w:rsidR="00762938" w:rsidRPr="00F90148">
        <w:rPr>
          <w:rFonts w:cstheme="minorHAnsi"/>
        </w:rPr>
        <w:t xml:space="preserve"> Styre</w:t>
      </w:r>
      <w:r w:rsidR="00391A58" w:rsidRPr="00F90148">
        <w:rPr>
          <w:rFonts w:cstheme="minorHAnsi"/>
        </w:rPr>
        <w:t>t</w:t>
      </w:r>
      <w:r w:rsidR="00762938" w:rsidRPr="00F90148">
        <w:rPr>
          <w:rFonts w:cstheme="minorHAnsi"/>
        </w:rPr>
        <w:t xml:space="preserve"> foreslår </w:t>
      </w:r>
      <w:r w:rsidR="00391A58" w:rsidRPr="00F90148">
        <w:rPr>
          <w:rFonts w:cstheme="minorHAnsi"/>
        </w:rPr>
        <w:t xml:space="preserve">å </w:t>
      </w:r>
      <w:r w:rsidR="000407D4">
        <w:rPr>
          <w:rFonts w:cstheme="minorHAnsi"/>
        </w:rPr>
        <w:t>se</w:t>
      </w:r>
      <w:r w:rsidR="00391A58" w:rsidRPr="00F90148">
        <w:rPr>
          <w:rFonts w:cstheme="minorHAnsi"/>
        </w:rPr>
        <w:t xml:space="preserve">tte </w:t>
      </w:r>
      <w:r w:rsidR="000407D4">
        <w:rPr>
          <w:rFonts w:cstheme="minorHAnsi"/>
        </w:rPr>
        <w:t xml:space="preserve">av </w:t>
      </w:r>
      <w:r w:rsidR="00391A58" w:rsidRPr="00F90148">
        <w:rPr>
          <w:rFonts w:cstheme="minorHAnsi"/>
        </w:rPr>
        <w:t xml:space="preserve">midler til </w:t>
      </w:r>
      <w:r w:rsidR="00FB463B" w:rsidRPr="00F90148">
        <w:rPr>
          <w:rFonts w:cstheme="minorHAnsi"/>
        </w:rPr>
        <w:t>følg</w:t>
      </w:r>
      <w:r w:rsidR="00391A58" w:rsidRPr="00F90148">
        <w:rPr>
          <w:rFonts w:cstheme="minorHAnsi"/>
        </w:rPr>
        <w:t xml:space="preserve"> aktiviteter i 2024:</w:t>
      </w:r>
      <w:r w:rsidR="00B55AFF" w:rsidRPr="00F90148">
        <w:rPr>
          <w:rFonts w:cstheme="minorHAnsi"/>
        </w:rPr>
        <w:t xml:space="preserve"> kostnader til drift</w:t>
      </w:r>
      <w:r w:rsidR="006A5A8C" w:rsidRPr="00F90148">
        <w:rPr>
          <w:rFonts w:cstheme="minorHAnsi"/>
        </w:rPr>
        <w:t xml:space="preserve"> av</w:t>
      </w:r>
      <w:r w:rsidR="00391A58" w:rsidRPr="00F90148">
        <w:rPr>
          <w:rFonts w:cstheme="minorHAnsi"/>
        </w:rPr>
        <w:t xml:space="preserve"> </w:t>
      </w:r>
      <w:r w:rsidR="00495CDB" w:rsidRPr="00F90148">
        <w:rPr>
          <w:rFonts w:cstheme="minorHAnsi"/>
        </w:rPr>
        <w:t xml:space="preserve">hjemmeside, </w:t>
      </w:r>
      <w:r w:rsidR="00975B5D" w:rsidRPr="00F90148">
        <w:rPr>
          <w:rFonts w:cstheme="minorHAnsi"/>
        </w:rPr>
        <w:t xml:space="preserve">støtte til løype kjøring, grillfest, isfiske </w:t>
      </w:r>
      <w:r w:rsidR="00762938" w:rsidRPr="00F90148">
        <w:rPr>
          <w:rFonts w:cstheme="minorHAnsi"/>
        </w:rPr>
        <w:t>konkurranse</w:t>
      </w:r>
      <w:r w:rsidR="00975B5D" w:rsidRPr="00F90148">
        <w:rPr>
          <w:rFonts w:cstheme="minorHAnsi"/>
        </w:rPr>
        <w:t xml:space="preserve">, </w:t>
      </w:r>
      <w:r w:rsidR="00762938" w:rsidRPr="00F90148">
        <w:rPr>
          <w:rFonts w:cstheme="minorHAnsi"/>
        </w:rPr>
        <w:t>møtekonstander for årsmøte</w:t>
      </w:r>
      <w:r w:rsidR="00391A58" w:rsidRPr="00F90148">
        <w:rPr>
          <w:rFonts w:cstheme="minorHAnsi"/>
        </w:rPr>
        <w:t>t.</w:t>
      </w:r>
      <w:r w:rsidR="00503441" w:rsidRPr="00F90148">
        <w:rPr>
          <w:rFonts w:cstheme="minorHAnsi"/>
        </w:rPr>
        <w:t xml:space="preserve"> Til saken var det ett vedlegg: i) </w:t>
      </w:r>
      <w:r w:rsidRPr="00F90148">
        <w:rPr>
          <w:rFonts w:cstheme="minorHAnsi"/>
        </w:rPr>
        <w:t>Budsjett</w:t>
      </w:r>
      <w:r w:rsidR="00503441" w:rsidRPr="00F90148">
        <w:rPr>
          <w:rFonts w:cstheme="minorHAnsi"/>
        </w:rPr>
        <w:t>.</w:t>
      </w:r>
    </w:p>
    <w:p w14:paraId="5EB0E01B" w14:textId="434A06DC" w:rsidR="00503441" w:rsidRPr="00F90148" w:rsidRDefault="00503441" w:rsidP="00503441">
      <w:pPr>
        <w:rPr>
          <w:rFonts w:cstheme="minorHAnsi"/>
        </w:rPr>
      </w:pPr>
      <w:r w:rsidRPr="000407D4">
        <w:rPr>
          <w:rFonts w:cstheme="minorHAnsi"/>
          <w:b/>
          <w:bCs/>
        </w:rPr>
        <w:t>Diskusjon</w:t>
      </w:r>
      <w:r w:rsidRPr="00F90148">
        <w:rPr>
          <w:rFonts w:cstheme="minorHAnsi"/>
        </w:rPr>
        <w:t>:</w:t>
      </w:r>
      <w:r w:rsidR="00A60658">
        <w:rPr>
          <w:rFonts w:cstheme="minorHAnsi"/>
        </w:rPr>
        <w:t xml:space="preserve"> </w:t>
      </w:r>
      <w:r w:rsidR="008220D4">
        <w:rPr>
          <w:rFonts w:cstheme="minorHAnsi"/>
        </w:rPr>
        <w:t>N</w:t>
      </w:r>
      <w:r w:rsidR="00A60658">
        <w:rPr>
          <w:rFonts w:cstheme="minorHAnsi"/>
        </w:rPr>
        <w:t>este styre oppfordres til å opprette</w:t>
      </w:r>
      <w:r w:rsidR="0053682A">
        <w:rPr>
          <w:rFonts w:cstheme="minorHAnsi"/>
        </w:rPr>
        <w:t xml:space="preserve"> en bankkonto med rente</w:t>
      </w:r>
      <w:r w:rsidR="004D15BC">
        <w:rPr>
          <w:rFonts w:cstheme="minorHAnsi"/>
        </w:rPr>
        <w:t xml:space="preserve">. </w:t>
      </w:r>
      <w:r w:rsidR="00F90091">
        <w:rPr>
          <w:rFonts w:cstheme="minorHAnsi"/>
        </w:rPr>
        <w:t xml:space="preserve">Årsmøtet ber styret om å </w:t>
      </w:r>
      <w:r w:rsidR="00302D20">
        <w:rPr>
          <w:rFonts w:cstheme="minorHAnsi"/>
        </w:rPr>
        <w:t>engasjere</w:t>
      </w:r>
      <w:r w:rsidR="00F90091">
        <w:rPr>
          <w:rFonts w:cstheme="minorHAnsi"/>
        </w:rPr>
        <w:t xml:space="preserve"> noen til å oppdatere medlemsliste</w:t>
      </w:r>
      <w:r w:rsidR="00E45D04">
        <w:rPr>
          <w:rFonts w:cstheme="minorHAnsi"/>
        </w:rPr>
        <w:t>n, og tilgjengeliggjøre midler</w:t>
      </w:r>
      <w:r w:rsidR="000407D4">
        <w:rPr>
          <w:rFonts w:cstheme="minorHAnsi"/>
        </w:rPr>
        <w:t xml:space="preserve"> fra velets budsjett</w:t>
      </w:r>
      <w:r w:rsidR="004C17F6">
        <w:rPr>
          <w:rFonts w:cstheme="minorHAnsi"/>
        </w:rPr>
        <w:t xml:space="preserve"> for </w:t>
      </w:r>
      <w:r w:rsidR="00E45D04">
        <w:rPr>
          <w:rFonts w:cstheme="minorHAnsi"/>
        </w:rPr>
        <w:t>å betale for jobben</w:t>
      </w:r>
      <w:r w:rsidR="00B71E8D">
        <w:rPr>
          <w:rFonts w:cstheme="minorHAnsi"/>
        </w:rPr>
        <w:t xml:space="preserve">. </w:t>
      </w:r>
    </w:p>
    <w:p w14:paraId="5FBB9D61" w14:textId="361400F8" w:rsidR="007F28F0" w:rsidRDefault="00503441" w:rsidP="006305C0">
      <w:pPr>
        <w:rPr>
          <w:rFonts w:cstheme="minorHAnsi"/>
        </w:rPr>
      </w:pPr>
      <w:r w:rsidRPr="00A324FF">
        <w:rPr>
          <w:rFonts w:cstheme="minorHAnsi"/>
          <w:b/>
          <w:bCs/>
        </w:rPr>
        <w:t>V</w:t>
      </w:r>
      <w:r w:rsidR="007F28F0" w:rsidRPr="00A324FF">
        <w:rPr>
          <w:rFonts w:cstheme="minorHAnsi"/>
          <w:b/>
          <w:bCs/>
        </w:rPr>
        <w:t>edtak</w:t>
      </w:r>
      <w:r w:rsidR="007F28F0" w:rsidRPr="00F90148">
        <w:rPr>
          <w:rFonts w:cstheme="minorHAnsi"/>
          <w:b/>
          <w:bCs/>
          <w:i/>
          <w:iCs/>
        </w:rPr>
        <w:t>:</w:t>
      </w:r>
      <w:r w:rsidR="007F28F0" w:rsidRPr="00F90148">
        <w:rPr>
          <w:rFonts w:cstheme="minorHAnsi"/>
        </w:rPr>
        <w:t xml:space="preserve"> </w:t>
      </w:r>
      <w:r w:rsidR="00207535" w:rsidRPr="00F90148">
        <w:rPr>
          <w:rFonts w:cstheme="minorHAnsi"/>
        </w:rPr>
        <w:t>Å</w:t>
      </w:r>
      <w:r w:rsidR="0028028B" w:rsidRPr="00F90148">
        <w:rPr>
          <w:rFonts w:cstheme="minorHAnsi"/>
        </w:rPr>
        <w:t>rsmøte</w:t>
      </w:r>
      <w:r w:rsidR="0011247B" w:rsidRPr="00F90148">
        <w:rPr>
          <w:rFonts w:cstheme="minorHAnsi"/>
        </w:rPr>
        <w:t>t</w:t>
      </w:r>
      <w:r w:rsidR="0028028B" w:rsidRPr="00F90148">
        <w:rPr>
          <w:rFonts w:cstheme="minorHAnsi"/>
        </w:rPr>
        <w:t xml:space="preserve"> godkjenne</w:t>
      </w:r>
      <w:r w:rsidR="00207535" w:rsidRPr="00F90148">
        <w:rPr>
          <w:rFonts w:cstheme="minorHAnsi"/>
        </w:rPr>
        <w:t>r</w:t>
      </w:r>
      <w:r w:rsidR="0028028B" w:rsidRPr="00F90148">
        <w:rPr>
          <w:rFonts w:cstheme="minorHAnsi"/>
        </w:rPr>
        <w:t xml:space="preserve"> </w:t>
      </w:r>
      <w:r w:rsidR="007F28F0" w:rsidRPr="00F90148">
        <w:rPr>
          <w:rFonts w:cstheme="minorHAnsi"/>
        </w:rPr>
        <w:t>fremlagte budsjett</w:t>
      </w:r>
      <w:r w:rsidR="00F2279D">
        <w:rPr>
          <w:rFonts w:cstheme="minorHAnsi"/>
        </w:rPr>
        <w:t>et</w:t>
      </w:r>
      <w:r w:rsidR="007F28F0" w:rsidRPr="00F90148">
        <w:rPr>
          <w:rFonts w:cstheme="minorHAnsi"/>
        </w:rPr>
        <w:t>.</w:t>
      </w:r>
    </w:p>
    <w:p w14:paraId="2CD5591C" w14:textId="77777777" w:rsidR="003D2477" w:rsidRDefault="003D2477" w:rsidP="006305C0">
      <w:pPr>
        <w:rPr>
          <w:rFonts w:cstheme="minorHAnsi"/>
        </w:rPr>
      </w:pPr>
    </w:p>
    <w:p w14:paraId="1545320E" w14:textId="5DCDD488" w:rsidR="002C4985" w:rsidRDefault="002C4985" w:rsidP="0007639E">
      <w:pPr>
        <w:pStyle w:val="Overskrift2"/>
        <w:rPr>
          <w:rFonts w:asciiTheme="minorHAnsi" w:hAnsiTheme="minorHAnsi" w:cstheme="minorHAnsi"/>
          <w:color w:val="auto"/>
        </w:rPr>
      </w:pPr>
      <w:r w:rsidRPr="0007639E">
        <w:rPr>
          <w:rFonts w:asciiTheme="minorHAnsi" w:hAnsiTheme="minorHAnsi" w:cstheme="minorHAnsi"/>
          <w:color w:val="auto"/>
        </w:rPr>
        <w:t xml:space="preserve">Sak </w:t>
      </w:r>
      <w:r w:rsidR="0035490A" w:rsidRPr="0007639E">
        <w:rPr>
          <w:rFonts w:asciiTheme="minorHAnsi" w:hAnsiTheme="minorHAnsi" w:cstheme="minorHAnsi"/>
          <w:color w:val="auto"/>
        </w:rPr>
        <w:t>6b</w:t>
      </w:r>
      <w:r w:rsidRPr="0007639E">
        <w:rPr>
          <w:rFonts w:asciiTheme="minorHAnsi" w:hAnsiTheme="minorHAnsi" w:cstheme="minorHAnsi"/>
          <w:color w:val="auto"/>
        </w:rPr>
        <w:t xml:space="preserve">/24: </w:t>
      </w:r>
      <w:r w:rsidR="00FC0C04">
        <w:rPr>
          <w:rFonts w:asciiTheme="minorHAnsi" w:hAnsiTheme="minorHAnsi" w:cstheme="minorHAnsi"/>
          <w:color w:val="auto"/>
        </w:rPr>
        <w:t>E</w:t>
      </w:r>
      <w:r w:rsidRPr="0007639E">
        <w:rPr>
          <w:rFonts w:asciiTheme="minorHAnsi" w:hAnsiTheme="minorHAnsi" w:cstheme="minorHAnsi"/>
          <w:color w:val="auto"/>
        </w:rPr>
        <w:t>ndring av kontingent</w:t>
      </w:r>
    </w:p>
    <w:p w14:paraId="5D7A2F27" w14:textId="29F47D89" w:rsidR="0007639E" w:rsidRPr="0007639E" w:rsidRDefault="0007639E" w:rsidP="0007639E">
      <w:r>
        <w:t xml:space="preserve">I møtet ble </w:t>
      </w:r>
      <w:r w:rsidR="00A47755">
        <w:t>d</w:t>
      </w:r>
      <w:r>
        <w:t xml:space="preserve">et </w:t>
      </w:r>
      <w:r w:rsidR="00302D20">
        <w:t>etterspurt</w:t>
      </w:r>
      <w:r>
        <w:t xml:space="preserve"> </w:t>
      </w:r>
      <w:r w:rsidR="00302D20">
        <w:t>endring av kontingent. Årsmøtet valget å behandle saken om endring av kontingent.</w:t>
      </w:r>
    </w:p>
    <w:p w14:paraId="02E368AB" w14:textId="62F54E6C" w:rsidR="002C4985" w:rsidRDefault="002C4985" w:rsidP="006305C0">
      <w:pPr>
        <w:rPr>
          <w:rFonts w:cstheme="minorHAnsi"/>
        </w:rPr>
      </w:pPr>
      <w:r w:rsidRPr="0007639E">
        <w:rPr>
          <w:rFonts w:cstheme="minorHAnsi"/>
          <w:b/>
          <w:bCs/>
        </w:rPr>
        <w:t>Vedtak</w:t>
      </w:r>
      <w:r>
        <w:rPr>
          <w:rFonts w:cstheme="minorHAnsi"/>
        </w:rPr>
        <w:t xml:space="preserve">: </w:t>
      </w:r>
      <w:r w:rsidR="00302D20">
        <w:rPr>
          <w:rFonts w:cstheme="minorHAnsi"/>
        </w:rPr>
        <w:t>Å</w:t>
      </w:r>
      <w:r>
        <w:rPr>
          <w:rFonts w:cstheme="minorHAnsi"/>
        </w:rPr>
        <w:t xml:space="preserve">rsmøtet </w:t>
      </w:r>
      <w:r w:rsidR="00302D20">
        <w:rPr>
          <w:rFonts w:cstheme="minorHAnsi"/>
        </w:rPr>
        <w:t xml:space="preserve">vedtar </w:t>
      </w:r>
      <w:r>
        <w:rPr>
          <w:rFonts w:cstheme="minorHAnsi"/>
        </w:rPr>
        <w:t xml:space="preserve">å øke </w:t>
      </w:r>
      <w:r w:rsidR="00302D20">
        <w:rPr>
          <w:rFonts w:cstheme="minorHAnsi"/>
        </w:rPr>
        <w:t>kontingenten</w:t>
      </w:r>
      <w:r>
        <w:rPr>
          <w:rFonts w:cstheme="minorHAnsi"/>
        </w:rPr>
        <w:t xml:space="preserve"> fra 200,- til 250,-</w:t>
      </w:r>
      <w:r w:rsidR="003D2477">
        <w:rPr>
          <w:rFonts w:cstheme="minorHAnsi"/>
        </w:rPr>
        <w:t xml:space="preserve"> med virkningsperiode fra 0101 2025.</w:t>
      </w:r>
    </w:p>
    <w:p w14:paraId="0CCBF7E8" w14:textId="77777777" w:rsidR="00EB1243" w:rsidRPr="00F90148" w:rsidRDefault="00EB1243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41A56916" w14:textId="581FD51A" w:rsidR="00C138C4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 xml:space="preserve">Sak </w:t>
      </w:r>
      <w:r w:rsidR="00FC0C04">
        <w:rPr>
          <w:rFonts w:asciiTheme="minorHAnsi" w:hAnsiTheme="minorHAnsi" w:cstheme="minorHAnsi"/>
          <w:color w:val="auto"/>
        </w:rPr>
        <w:t>7</w:t>
      </w:r>
      <w:r w:rsidRPr="00F90148">
        <w:rPr>
          <w:rFonts w:asciiTheme="minorHAnsi" w:hAnsiTheme="minorHAnsi" w:cstheme="minorHAnsi"/>
          <w:color w:val="auto"/>
        </w:rPr>
        <w:t>/24: Valg av nye styremedlemmer</w:t>
      </w:r>
    </w:p>
    <w:p w14:paraId="7A5F172A" w14:textId="620064ED" w:rsidR="00615FB9" w:rsidRPr="00F90148" w:rsidRDefault="00345B0B" w:rsidP="00615FB9">
      <w:pPr>
        <w:rPr>
          <w:rFonts w:cstheme="minorHAnsi"/>
        </w:rPr>
      </w:pPr>
      <w:r w:rsidRPr="00F90148">
        <w:rPr>
          <w:rFonts w:cstheme="minorHAnsi"/>
        </w:rPr>
        <w:t>Velforeningens styre</w:t>
      </w:r>
      <w:r w:rsidR="00C138C4" w:rsidRPr="00F90148">
        <w:rPr>
          <w:rFonts w:cstheme="minorHAnsi"/>
        </w:rPr>
        <w:t>t</w:t>
      </w:r>
      <w:r w:rsidRPr="00F90148">
        <w:rPr>
          <w:rFonts w:cstheme="minorHAnsi"/>
        </w:rPr>
        <w:t xml:space="preserve"> skal består av:</w:t>
      </w:r>
      <w:r w:rsidR="009B111D" w:rsidRPr="00F90148">
        <w:rPr>
          <w:rFonts w:cstheme="minorHAnsi"/>
        </w:rPr>
        <w:t xml:space="preserve"> ‘</w:t>
      </w:r>
      <w:r w:rsidR="005C7AB6" w:rsidRPr="00F90148">
        <w:rPr>
          <w:rFonts w:cstheme="minorHAnsi"/>
          <w:i/>
          <w:iCs/>
        </w:rPr>
        <w:t>Velforenings årsmøte</w:t>
      </w:r>
      <w:r w:rsidR="00CF1E15" w:rsidRPr="00F90148">
        <w:rPr>
          <w:rFonts w:cstheme="minorHAnsi"/>
          <w:i/>
          <w:iCs/>
        </w:rPr>
        <w:t xml:space="preserve"> velger </w:t>
      </w:r>
      <w:r w:rsidR="005C7AB6" w:rsidRPr="00F90148">
        <w:rPr>
          <w:rFonts w:cstheme="minorHAnsi"/>
          <w:i/>
          <w:iCs/>
        </w:rPr>
        <w:t xml:space="preserve">et styre bestående av </w:t>
      </w:r>
      <w:r w:rsidR="009B111D" w:rsidRPr="00F90148">
        <w:rPr>
          <w:rFonts w:cstheme="minorHAnsi"/>
          <w:i/>
          <w:iCs/>
        </w:rPr>
        <w:t xml:space="preserve">leder, kasserer, og </w:t>
      </w:r>
      <w:r w:rsidR="00CF1E15" w:rsidRPr="00F90148">
        <w:rPr>
          <w:rFonts w:cstheme="minorHAnsi"/>
          <w:i/>
          <w:iCs/>
        </w:rPr>
        <w:t>3</w:t>
      </w:r>
      <w:r w:rsidR="009B111D" w:rsidRPr="00F90148">
        <w:rPr>
          <w:rFonts w:cstheme="minorHAnsi"/>
          <w:i/>
          <w:iCs/>
        </w:rPr>
        <w:t xml:space="preserve"> styremedlemmer. Årsmøtet velger også revisor og en valgkomite bestående av inntil 3 medlemmer. De valgte tillitsvalgtes funksjonstid er 2 år.</w:t>
      </w:r>
      <w:r w:rsidR="009B111D" w:rsidRPr="00F90148">
        <w:rPr>
          <w:rFonts w:cstheme="minorHAnsi"/>
        </w:rPr>
        <w:t>’ (vedtekter</w:t>
      </w:r>
      <w:r w:rsidR="00F04936" w:rsidRPr="00F90148">
        <w:rPr>
          <w:rFonts w:cstheme="minorHAnsi"/>
        </w:rPr>
        <w:t xml:space="preserve"> fra 2021</w:t>
      </w:r>
      <w:r w:rsidR="00CF1E15" w:rsidRPr="00F90148">
        <w:rPr>
          <w:rFonts w:cstheme="minorHAnsi"/>
        </w:rPr>
        <w:t xml:space="preserve">, </w:t>
      </w:r>
      <w:proofErr w:type="spellStart"/>
      <w:r w:rsidR="009B111D" w:rsidRPr="00F90148">
        <w:rPr>
          <w:rFonts w:cstheme="minorHAnsi"/>
        </w:rPr>
        <w:t>pkt</w:t>
      </w:r>
      <w:proofErr w:type="spellEnd"/>
      <w:r w:rsidR="009B111D" w:rsidRPr="00F90148">
        <w:rPr>
          <w:rFonts w:cstheme="minorHAnsi"/>
        </w:rPr>
        <w:t xml:space="preserve"> </w:t>
      </w:r>
      <w:r w:rsidR="00C138C4" w:rsidRPr="00F90148">
        <w:rPr>
          <w:rFonts w:cstheme="minorHAnsi"/>
        </w:rPr>
        <w:t>5</w:t>
      </w:r>
      <w:r w:rsidR="009B111D" w:rsidRPr="00F90148">
        <w:rPr>
          <w:rFonts w:cstheme="minorHAnsi"/>
        </w:rPr>
        <w:t>)</w:t>
      </w:r>
      <w:r w:rsidR="00052F13">
        <w:rPr>
          <w:rFonts w:cstheme="minorHAnsi"/>
        </w:rPr>
        <w:t xml:space="preserve">. </w:t>
      </w:r>
      <w:r w:rsidR="001D547C">
        <w:rPr>
          <w:rFonts w:cstheme="minorHAnsi"/>
        </w:rPr>
        <w:t>Valgkomiteen</w:t>
      </w:r>
      <w:r w:rsidR="00C907AA">
        <w:rPr>
          <w:rFonts w:cstheme="minorHAnsi"/>
        </w:rPr>
        <w:t xml:space="preserve"> har bestått av: Ottar Olaussen og Ole </w:t>
      </w:r>
      <w:r w:rsidR="006E645C">
        <w:rPr>
          <w:rFonts w:cstheme="minorHAnsi"/>
        </w:rPr>
        <w:t xml:space="preserve">H. </w:t>
      </w:r>
      <w:r w:rsidR="00C907AA">
        <w:rPr>
          <w:rFonts w:cstheme="minorHAnsi"/>
        </w:rPr>
        <w:t xml:space="preserve">Hjartøy. </w:t>
      </w:r>
      <w:r w:rsidR="00615FB9" w:rsidRPr="00F90148">
        <w:rPr>
          <w:rFonts w:cstheme="minorHAnsi"/>
        </w:rPr>
        <w:t xml:space="preserve">Følgende posisjoner </w:t>
      </w:r>
      <w:r w:rsidR="00C907AA">
        <w:rPr>
          <w:rFonts w:cstheme="minorHAnsi"/>
        </w:rPr>
        <w:t>var på valg</w:t>
      </w:r>
      <w:r w:rsidR="00615FB9" w:rsidRPr="00F90148">
        <w:rPr>
          <w:rFonts w:cstheme="minorHAnsi"/>
        </w:rPr>
        <w:t>:</w:t>
      </w:r>
    </w:p>
    <w:p w14:paraId="2D0899E0" w14:textId="77777777" w:rsidR="00615FB9" w:rsidRPr="00F90148" w:rsidRDefault="00615FB9" w:rsidP="00615FB9">
      <w:pPr>
        <w:pStyle w:val="Listeavsnitt"/>
        <w:numPr>
          <w:ilvl w:val="0"/>
          <w:numId w:val="4"/>
        </w:numPr>
        <w:rPr>
          <w:rFonts w:cstheme="minorHAnsi"/>
        </w:rPr>
      </w:pPr>
      <w:r w:rsidRPr="00F90148">
        <w:rPr>
          <w:rFonts w:cstheme="minorHAnsi"/>
        </w:rPr>
        <w:t>Kasserer, 2 år</w:t>
      </w:r>
    </w:p>
    <w:p w14:paraId="11D93F3E" w14:textId="266E394D" w:rsidR="00F9597A" w:rsidRPr="00F2279D" w:rsidRDefault="00A608CD" w:rsidP="00F2279D">
      <w:pPr>
        <w:pStyle w:val="Listeavsnitt"/>
        <w:numPr>
          <w:ilvl w:val="0"/>
          <w:numId w:val="4"/>
        </w:numPr>
        <w:rPr>
          <w:rFonts w:cstheme="minorHAnsi"/>
        </w:rPr>
      </w:pPr>
      <w:r w:rsidRPr="00F90148">
        <w:rPr>
          <w:rFonts w:cstheme="minorHAnsi"/>
        </w:rPr>
        <w:t>3</w:t>
      </w:r>
      <w:r w:rsidR="00615FB9" w:rsidRPr="00F90148">
        <w:rPr>
          <w:rFonts w:cstheme="minorHAnsi"/>
        </w:rPr>
        <w:t xml:space="preserve"> medlemmer, 2 år</w:t>
      </w:r>
    </w:p>
    <w:p w14:paraId="002C8877" w14:textId="40AFDEFA" w:rsidR="00104EA2" w:rsidRPr="00104EA2" w:rsidRDefault="00104EA2" w:rsidP="00104EA2">
      <w:pPr>
        <w:rPr>
          <w:rFonts w:cstheme="minorHAnsi"/>
        </w:rPr>
      </w:pPr>
      <w:r>
        <w:rPr>
          <w:rFonts w:cstheme="minorHAnsi"/>
        </w:rPr>
        <w:t>Ko</w:t>
      </w:r>
      <w:r w:rsidR="00693DEF">
        <w:rPr>
          <w:rFonts w:cstheme="minorHAnsi"/>
        </w:rPr>
        <w:t xml:space="preserve">mmentar fra </w:t>
      </w:r>
      <w:r w:rsidR="00040A1F">
        <w:rPr>
          <w:rFonts w:cstheme="minorHAnsi"/>
        </w:rPr>
        <w:t>valgkomiteen</w:t>
      </w:r>
      <w:r>
        <w:rPr>
          <w:rFonts w:cstheme="minorHAnsi"/>
        </w:rPr>
        <w:t xml:space="preserve">: </w:t>
      </w:r>
      <w:r w:rsidR="00040A1F">
        <w:rPr>
          <w:rFonts w:cstheme="minorHAnsi"/>
        </w:rPr>
        <w:t xml:space="preserve">Det har ikke lykkes å </w:t>
      </w:r>
      <w:r w:rsidR="00FF142C">
        <w:rPr>
          <w:rFonts w:cstheme="minorHAnsi"/>
        </w:rPr>
        <w:t>rekru</w:t>
      </w:r>
      <w:r w:rsidR="00F2279D">
        <w:rPr>
          <w:rFonts w:cstheme="minorHAnsi"/>
        </w:rPr>
        <w:t>ttere</w:t>
      </w:r>
      <w:r w:rsidR="00FF142C">
        <w:rPr>
          <w:rFonts w:cstheme="minorHAnsi"/>
        </w:rPr>
        <w:t xml:space="preserve"> til kasserer. Mikalsen stiller ikke til gjenvalg, men </w:t>
      </w:r>
      <w:r w:rsidR="003B7D5B">
        <w:rPr>
          <w:rFonts w:cstheme="minorHAnsi"/>
        </w:rPr>
        <w:t xml:space="preserve">bistår det nye styret </w:t>
      </w:r>
      <w:r w:rsidR="00C36370">
        <w:rPr>
          <w:rFonts w:cstheme="minorHAnsi"/>
        </w:rPr>
        <w:t xml:space="preserve">i en overgangsperiode. </w:t>
      </w:r>
      <w:r w:rsidR="00047318">
        <w:rPr>
          <w:rFonts w:cstheme="minorHAnsi"/>
        </w:rPr>
        <w:t>Det nye styre</w:t>
      </w:r>
      <w:r w:rsidR="00465147">
        <w:rPr>
          <w:rFonts w:cstheme="minorHAnsi"/>
        </w:rPr>
        <w:t xml:space="preserve">t bes </w:t>
      </w:r>
      <w:r w:rsidR="00BC518B">
        <w:rPr>
          <w:rFonts w:cstheme="minorHAnsi"/>
        </w:rPr>
        <w:t>konstituere</w:t>
      </w:r>
      <w:r w:rsidR="008C3E08">
        <w:rPr>
          <w:rFonts w:cstheme="minorHAnsi"/>
        </w:rPr>
        <w:t xml:space="preserve"> seg selv og fordele oppgaver</w:t>
      </w:r>
      <w:r w:rsidR="00774ADC">
        <w:rPr>
          <w:rFonts w:cstheme="minorHAnsi"/>
        </w:rPr>
        <w:t xml:space="preserve"> </w:t>
      </w:r>
      <w:r w:rsidR="00692EB9">
        <w:rPr>
          <w:rFonts w:cstheme="minorHAnsi"/>
        </w:rPr>
        <w:t>og funksjonen</w:t>
      </w:r>
      <w:r w:rsidR="009C5A8D">
        <w:rPr>
          <w:rFonts w:cstheme="minorHAnsi"/>
        </w:rPr>
        <w:t xml:space="preserve"> også</w:t>
      </w:r>
      <w:r w:rsidR="00692EB9">
        <w:rPr>
          <w:rFonts w:cstheme="minorHAnsi"/>
        </w:rPr>
        <w:t xml:space="preserve"> knyttet til kasserer</w:t>
      </w:r>
      <w:r w:rsidR="009C5A8D">
        <w:rPr>
          <w:rFonts w:cstheme="minorHAnsi"/>
        </w:rPr>
        <w:t xml:space="preserve"> funksjonen</w:t>
      </w:r>
      <w:r w:rsidR="00692EB9">
        <w:rPr>
          <w:rFonts w:cstheme="minorHAnsi"/>
        </w:rPr>
        <w:t xml:space="preserve">. </w:t>
      </w:r>
    </w:p>
    <w:p w14:paraId="704C0590" w14:textId="5DEA8CA3" w:rsidR="009B111D" w:rsidRPr="00F90148" w:rsidRDefault="008826B8" w:rsidP="006305C0">
      <w:pPr>
        <w:rPr>
          <w:rFonts w:cstheme="minorHAnsi"/>
        </w:rPr>
      </w:pPr>
      <w:r w:rsidRPr="00A324FF">
        <w:rPr>
          <w:rFonts w:cstheme="minorHAnsi"/>
          <w:b/>
          <w:bCs/>
        </w:rPr>
        <w:t>V</w:t>
      </w:r>
      <w:r w:rsidR="005C032D" w:rsidRPr="00A324FF">
        <w:rPr>
          <w:rFonts w:cstheme="minorHAnsi"/>
          <w:b/>
          <w:bCs/>
        </w:rPr>
        <w:t>edtak</w:t>
      </w:r>
      <w:r w:rsidR="005C032D" w:rsidRPr="00F90148">
        <w:rPr>
          <w:rFonts w:cstheme="minorHAnsi"/>
          <w:b/>
          <w:bCs/>
        </w:rPr>
        <w:t xml:space="preserve">: </w:t>
      </w:r>
      <w:r w:rsidR="00AD2104" w:rsidRPr="00043C7B">
        <w:rPr>
          <w:rFonts w:cstheme="minorHAnsi"/>
        </w:rPr>
        <w:t>Ottar Ola</w:t>
      </w:r>
      <w:r w:rsidR="00043C7B" w:rsidRPr="00043C7B">
        <w:rPr>
          <w:rFonts w:cstheme="minorHAnsi"/>
        </w:rPr>
        <w:t>ussen</w:t>
      </w:r>
      <w:r w:rsidR="00AD2104" w:rsidRPr="00043C7B">
        <w:rPr>
          <w:rFonts w:cstheme="minorHAnsi"/>
        </w:rPr>
        <w:t>, Nora Vaag Miller,</w:t>
      </w:r>
      <w:r w:rsidR="00043C7B" w:rsidRPr="00043C7B">
        <w:rPr>
          <w:rFonts w:cstheme="minorHAnsi"/>
        </w:rPr>
        <w:t xml:space="preserve"> Bjørn Hugo </w:t>
      </w:r>
      <w:r w:rsidR="00043C7B" w:rsidRPr="00692EB9">
        <w:rPr>
          <w:rFonts w:cstheme="minorHAnsi"/>
        </w:rPr>
        <w:t>Johansen</w:t>
      </w:r>
      <w:r w:rsidR="00AD2104" w:rsidRPr="00692EB9">
        <w:rPr>
          <w:rFonts w:cstheme="minorHAnsi"/>
        </w:rPr>
        <w:t xml:space="preserve"> </w:t>
      </w:r>
      <w:r w:rsidR="00CF69CA">
        <w:rPr>
          <w:rFonts w:cstheme="minorHAnsi"/>
        </w:rPr>
        <w:t>ble valgt</w:t>
      </w:r>
      <w:r w:rsidR="004A3598">
        <w:rPr>
          <w:rFonts w:cstheme="minorHAnsi"/>
        </w:rPr>
        <w:t xml:space="preserve"> til medlemmer</w:t>
      </w:r>
      <w:r w:rsidR="00CF69CA">
        <w:rPr>
          <w:rFonts w:cstheme="minorHAnsi"/>
        </w:rPr>
        <w:t xml:space="preserve"> </w:t>
      </w:r>
      <w:r w:rsidR="005C032D" w:rsidRPr="00F90148">
        <w:rPr>
          <w:rFonts w:cstheme="minorHAnsi"/>
        </w:rPr>
        <w:t>ved akklamasjon.</w:t>
      </w:r>
      <w:r w:rsidR="00043C7B">
        <w:rPr>
          <w:rFonts w:cstheme="minorHAnsi"/>
        </w:rPr>
        <w:t xml:space="preserve"> </w:t>
      </w:r>
    </w:p>
    <w:p w14:paraId="026883DF" w14:textId="77777777" w:rsidR="005C032D" w:rsidRPr="00F90148" w:rsidRDefault="005C032D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486A0819" w14:textId="085C5E94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 xml:space="preserve">Sak </w:t>
      </w:r>
      <w:r w:rsidR="00FC0C04">
        <w:rPr>
          <w:rFonts w:asciiTheme="minorHAnsi" w:hAnsiTheme="minorHAnsi" w:cstheme="minorHAnsi"/>
          <w:color w:val="auto"/>
        </w:rPr>
        <w:t>8</w:t>
      </w:r>
      <w:r w:rsidRPr="00F90148">
        <w:rPr>
          <w:rFonts w:asciiTheme="minorHAnsi" w:hAnsiTheme="minorHAnsi" w:cstheme="minorHAnsi"/>
          <w:color w:val="auto"/>
        </w:rPr>
        <w:t xml:space="preserve">/24: </w:t>
      </w:r>
      <w:r w:rsidR="005C032D" w:rsidRPr="00F90148">
        <w:rPr>
          <w:rFonts w:asciiTheme="minorHAnsi" w:hAnsiTheme="minorHAnsi" w:cstheme="minorHAnsi"/>
          <w:color w:val="auto"/>
        </w:rPr>
        <w:t>U</w:t>
      </w:r>
      <w:r w:rsidRPr="00F90148">
        <w:rPr>
          <w:rFonts w:asciiTheme="minorHAnsi" w:hAnsiTheme="minorHAnsi" w:cstheme="minorHAnsi"/>
          <w:color w:val="auto"/>
        </w:rPr>
        <w:t>tpekning av valgkomite for valget 2025</w:t>
      </w:r>
    </w:p>
    <w:p w14:paraId="052675F6" w14:textId="45E0C3B0" w:rsidR="0014567E" w:rsidRPr="00F90148" w:rsidRDefault="005730C3" w:rsidP="006305C0">
      <w:pPr>
        <w:rPr>
          <w:rFonts w:cstheme="minorHAnsi"/>
        </w:rPr>
      </w:pPr>
      <w:r w:rsidRPr="00F90148">
        <w:rPr>
          <w:rFonts w:cstheme="minorHAnsi"/>
        </w:rPr>
        <w:t xml:space="preserve">Leder </w:t>
      </w:r>
      <w:r w:rsidR="004A3598">
        <w:rPr>
          <w:rFonts w:cstheme="minorHAnsi"/>
        </w:rPr>
        <w:t xml:space="preserve">og ett styremedlem </w:t>
      </w:r>
      <w:r w:rsidRPr="00F90148">
        <w:rPr>
          <w:rFonts w:cstheme="minorHAnsi"/>
        </w:rPr>
        <w:t>skal velges på årsmøte i 2025, det må derfor settes ned en valgkomite.</w:t>
      </w:r>
      <w:r w:rsidR="00F41981">
        <w:rPr>
          <w:rFonts w:cstheme="minorHAnsi"/>
        </w:rPr>
        <w:t xml:space="preserve"> </w:t>
      </w:r>
      <w:r w:rsidR="0014567E" w:rsidRPr="00F90148">
        <w:rPr>
          <w:rFonts w:cstheme="minorHAnsi"/>
        </w:rPr>
        <w:t xml:space="preserve">Valgkomiteen </w:t>
      </w:r>
      <w:r w:rsidR="00F41981">
        <w:rPr>
          <w:rFonts w:cstheme="minorHAnsi"/>
        </w:rPr>
        <w:t xml:space="preserve">skal bestå </w:t>
      </w:r>
      <w:r w:rsidR="008826B8">
        <w:rPr>
          <w:rFonts w:cstheme="minorHAnsi"/>
        </w:rPr>
        <w:t xml:space="preserve">av </w:t>
      </w:r>
      <w:r w:rsidR="0014567E" w:rsidRPr="00F90148">
        <w:rPr>
          <w:rFonts w:cstheme="minorHAnsi"/>
        </w:rPr>
        <w:t>to medlemmer</w:t>
      </w:r>
      <w:r w:rsidR="005F4359" w:rsidRPr="00F90148">
        <w:rPr>
          <w:rFonts w:cstheme="minorHAnsi"/>
        </w:rPr>
        <w:t>.</w:t>
      </w:r>
    </w:p>
    <w:p w14:paraId="625F60CE" w14:textId="41FD4B3D" w:rsidR="005F4359" w:rsidRPr="00F90148" w:rsidRDefault="008826B8" w:rsidP="006305C0">
      <w:pPr>
        <w:rPr>
          <w:rFonts w:cstheme="minorHAnsi"/>
        </w:rPr>
      </w:pPr>
      <w:r>
        <w:rPr>
          <w:rFonts w:cstheme="minorHAnsi"/>
          <w:b/>
          <w:bCs/>
        </w:rPr>
        <w:t>V</w:t>
      </w:r>
      <w:r w:rsidR="005F4359" w:rsidRPr="00F90148">
        <w:rPr>
          <w:rFonts w:cstheme="minorHAnsi"/>
          <w:b/>
          <w:bCs/>
        </w:rPr>
        <w:t>edtak</w:t>
      </w:r>
      <w:r w:rsidR="005F4359" w:rsidRPr="00F90148">
        <w:rPr>
          <w:rFonts w:cstheme="minorHAnsi"/>
        </w:rPr>
        <w:t xml:space="preserve">: </w:t>
      </w:r>
      <w:r w:rsidR="00774ADC">
        <w:rPr>
          <w:rFonts w:cstheme="minorHAnsi"/>
        </w:rPr>
        <w:t>Toril</w:t>
      </w:r>
      <w:r w:rsidR="005F4359" w:rsidRPr="00F90148">
        <w:rPr>
          <w:rFonts w:cstheme="minorHAnsi"/>
        </w:rPr>
        <w:t xml:space="preserve"> </w:t>
      </w:r>
      <w:r w:rsidR="00BC518B">
        <w:rPr>
          <w:rFonts w:cstheme="minorHAnsi"/>
        </w:rPr>
        <w:t xml:space="preserve">Thoresen </w:t>
      </w:r>
      <w:r w:rsidR="005F4359" w:rsidRPr="00F90148">
        <w:rPr>
          <w:rFonts w:cstheme="minorHAnsi"/>
        </w:rPr>
        <w:t xml:space="preserve">og </w:t>
      </w:r>
      <w:r w:rsidR="00BC518B">
        <w:rPr>
          <w:rFonts w:cstheme="minorHAnsi"/>
        </w:rPr>
        <w:t>Ronny Hagen</w:t>
      </w:r>
      <w:r w:rsidR="00693DEF">
        <w:rPr>
          <w:rFonts w:cstheme="minorHAnsi"/>
        </w:rPr>
        <w:t xml:space="preserve"> Langfjord</w:t>
      </w:r>
      <w:r w:rsidR="00BC518B">
        <w:rPr>
          <w:rFonts w:cstheme="minorHAnsi"/>
        </w:rPr>
        <w:t xml:space="preserve"> </w:t>
      </w:r>
      <w:r w:rsidR="005F4359" w:rsidRPr="00F90148">
        <w:rPr>
          <w:rFonts w:cstheme="minorHAnsi"/>
        </w:rPr>
        <w:t>velges ved akklamasjon til valgkomite for valgene i 2025.</w:t>
      </w:r>
    </w:p>
    <w:p w14:paraId="7DAF8BC2" w14:textId="77777777" w:rsidR="00F556B7" w:rsidRPr="00F90148" w:rsidRDefault="00F556B7" w:rsidP="00B327CF">
      <w:pPr>
        <w:pStyle w:val="Overskrift2"/>
        <w:rPr>
          <w:rFonts w:asciiTheme="minorHAnsi" w:hAnsiTheme="minorHAnsi" w:cstheme="minorHAnsi"/>
          <w:color w:val="auto"/>
        </w:rPr>
      </w:pPr>
    </w:p>
    <w:p w14:paraId="26C57203" w14:textId="3F57F222" w:rsidR="006305C0" w:rsidRPr="00F90148" w:rsidRDefault="006305C0" w:rsidP="00B327CF">
      <w:pPr>
        <w:pStyle w:val="Overskrift2"/>
        <w:rPr>
          <w:rFonts w:asciiTheme="minorHAnsi" w:hAnsiTheme="minorHAnsi" w:cstheme="minorHAnsi"/>
          <w:color w:val="auto"/>
        </w:rPr>
      </w:pPr>
      <w:r w:rsidRPr="00F90148">
        <w:rPr>
          <w:rFonts w:asciiTheme="minorHAnsi" w:hAnsiTheme="minorHAnsi" w:cstheme="minorHAnsi"/>
          <w:color w:val="auto"/>
        </w:rPr>
        <w:t xml:space="preserve">Sak </w:t>
      </w:r>
      <w:r w:rsidR="00166CCA" w:rsidRPr="00F90148">
        <w:rPr>
          <w:rFonts w:asciiTheme="minorHAnsi" w:hAnsiTheme="minorHAnsi" w:cstheme="minorHAnsi"/>
          <w:color w:val="auto"/>
        </w:rPr>
        <w:t>8</w:t>
      </w:r>
      <w:r w:rsidRPr="00F90148">
        <w:rPr>
          <w:rFonts w:asciiTheme="minorHAnsi" w:hAnsiTheme="minorHAnsi" w:cstheme="minorHAnsi"/>
          <w:color w:val="auto"/>
        </w:rPr>
        <w:t xml:space="preserve">/24: </w:t>
      </w:r>
      <w:r w:rsidR="001C1E86">
        <w:rPr>
          <w:rStyle w:val="Overskrift2Tegn"/>
          <w:rFonts w:asciiTheme="minorHAnsi" w:hAnsiTheme="minorHAnsi" w:cstheme="minorHAnsi"/>
          <w:color w:val="auto"/>
        </w:rPr>
        <w:t>I</w:t>
      </w:r>
      <w:r w:rsidRPr="00F90148">
        <w:rPr>
          <w:rStyle w:val="Overskrift2Tegn"/>
          <w:rFonts w:asciiTheme="minorHAnsi" w:hAnsiTheme="minorHAnsi" w:cstheme="minorHAnsi"/>
          <w:color w:val="auto"/>
        </w:rPr>
        <w:t>nnk</w:t>
      </w:r>
      <w:r w:rsidRPr="00F90148">
        <w:rPr>
          <w:rFonts w:asciiTheme="minorHAnsi" w:hAnsiTheme="minorHAnsi" w:cstheme="minorHAnsi"/>
          <w:color w:val="auto"/>
        </w:rPr>
        <w:t>ommende saker</w:t>
      </w:r>
    </w:p>
    <w:p w14:paraId="1BF1531B" w14:textId="622277BA" w:rsidR="00FB463B" w:rsidRPr="00F90148" w:rsidRDefault="009B4F19">
      <w:pPr>
        <w:rPr>
          <w:rFonts w:cstheme="minorHAnsi"/>
        </w:rPr>
      </w:pPr>
      <w:r w:rsidRPr="00F90148">
        <w:rPr>
          <w:rFonts w:cstheme="minorHAnsi"/>
        </w:rPr>
        <w:t xml:space="preserve">Innen fristen </w:t>
      </w:r>
      <w:r w:rsidR="00EF7A3A" w:rsidRPr="00F90148">
        <w:rPr>
          <w:rFonts w:cstheme="minorHAnsi"/>
        </w:rPr>
        <w:t xml:space="preserve">(2 uker før årsmøtet) </w:t>
      </w:r>
      <w:r w:rsidRPr="00F90148">
        <w:rPr>
          <w:rFonts w:cstheme="minorHAnsi"/>
        </w:rPr>
        <w:t xml:space="preserve">ble det meldt inn </w:t>
      </w:r>
      <w:r w:rsidR="00EF7A3A" w:rsidRPr="00F90148">
        <w:rPr>
          <w:rFonts w:cstheme="minorHAnsi"/>
        </w:rPr>
        <w:t>en</w:t>
      </w:r>
      <w:r w:rsidR="001C1E86">
        <w:rPr>
          <w:rFonts w:cstheme="minorHAnsi"/>
        </w:rPr>
        <w:t xml:space="preserve"> (1)</w:t>
      </w:r>
      <w:r w:rsidR="00EF7A3A" w:rsidRPr="00F90148">
        <w:rPr>
          <w:rFonts w:cstheme="minorHAnsi"/>
        </w:rPr>
        <w:t xml:space="preserve"> sak:</w:t>
      </w:r>
      <w:r w:rsidR="009F0AAD" w:rsidRPr="00F90148">
        <w:rPr>
          <w:rFonts w:cstheme="minorHAnsi"/>
        </w:rPr>
        <w:t xml:space="preserve"> </w:t>
      </w:r>
    </w:p>
    <w:p w14:paraId="7B9BC21F" w14:textId="1F4B9F28" w:rsidR="00374177" w:rsidRDefault="009B4F19" w:rsidP="009B4F19">
      <w:pPr>
        <w:pStyle w:val="Listeavsnitt"/>
        <w:numPr>
          <w:ilvl w:val="0"/>
          <w:numId w:val="4"/>
        </w:numPr>
        <w:rPr>
          <w:rFonts w:cstheme="minorHAnsi"/>
        </w:rPr>
      </w:pPr>
      <w:r w:rsidRPr="00F90148">
        <w:rPr>
          <w:rFonts w:cstheme="minorHAnsi"/>
        </w:rPr>
        <w:t>Parkering ved trafo ved p-plass ved innervatnet</w:t>
      </w:r>
      <w:r w:rsidR="00E63527">
        <w:rPr>
          <w:rFonts w:cstheme="minorHAnsi"/>
        </w:rPr>
        <w:t xml:space="preserve">. Innledning fra Torill Thorsen. Innleder henvise til vedtektene til </w:t>
      </w:r>
      <w:r w:rsidR="001B2E4E">
        <w:rPr>
          <w:rFonts w:cstheme="minorHAnsi"/>
        </w:rPr>
        <w:t xml:space="preserve">velforeningen, </w:t>
      </w:r>
      <w:r w:rsidR="000069B8">
        <w:rPr>
          <w:rFonts w:cstheme="minorHAnsi"/>
        </w:rPr>
        <w:t xml:space="preserve">og uttrykte misnøye med </w:t>
      </w:r>
      <w:r w:rsidR="004A1CB9">
        <w:rPr>
          <w:rFonts w:cstheme="minorHAnsi"/>
        </w:rPr>
        <w:t>styrets</w:t>
      </w:r>
      <w:r w:rsidR="000069B8">
        <w:rPr>
          <w:rFonts w:cstheme="minorHAnsi"/>
        </w:rPr>
        <w:t xml:space="preserve"> </w:t>
      </w:r>
      <w:r w:rsidR="004A1CB9">
        <w:rPr>
          <w:rFonts w:cstheme="minorHAnsi"/>
        </w:rPr>
        <w:t>håndtering</w:t>
      </w:r>
      <w:r w:rsidR="000069B8">
        <w:rPr>
          <w:rFonts w:cstheme="minorHAnsi"/>
        </w:rPr>
        <w:t xml:space="preserve"> av henvendelsen </w:t>
      </w:r>
      <w:r w:rsidR="00E06495">
        <w:rPr>
          <w:rFonts w:cstheme="minorHAnsi"/>
        </w:rPr>
        <w:t>som omhandlet ‘</w:t>
      </w:r>
      <w:r w:rsidR="004A1CB9">
        <w:rPr>
          <w:rFonts w:cstheme="minorHAnsi"/>
        </w:rPr>
        <w:t>hjelp fra styret</w:t>
      </w:r>
      <w:r w:rsidR="00E06495">
        <w:rPr>
          <w:rFonts w:cstheme="minorHAnsi"/>
        </w:rPr>
        <w:t>’</w:t>
      </w:r>
      <w:r w:rsidR="004A1CB9">
        <w:rPr>
          <w:rFonts w:cstheme="minorHAnsi"/>
        </w:rPr>
        <w:t xml:space="preserve">. </w:t>
      </w:r>
    </w:p>
    <w:p w14:paraId="59AD6FBD" w14:textId="2A56E1D5" w:rsidR="004F32C7" w:rsidRPr="00AB2ECA" w:rsidRDefault="002E7C99" w:rsidP="009B4F19">
      <w:pPr>
        <w:pStyle w:val="Listeavsnitt"/>
        <w:numPr>
          <w:ilvl w:val="0"/>
          <w:numId w:val="4"/>
        </w:numPr>
        <w:rPr>
          <w:rFonts w:cstheme="minorHAnsi"/>
        </w:rPr>
      </w:pPr>
      <w:r>
        <w:rPr>
          <w:rFonts w:cstheme="minorHAnsi"/>
          <w:b/>
          <w:bCs/>
        </w:rPr>
        <w:t>Oppsummering</w:t>
      </w:r>
      <w:r w:rsidRPr="002E7C99">
        <w:rPr>
          <w:rFonts w:cstheme="minorHAnsi"/>
          <w:b/>
          <w:bCs/>
        </w:rPr>
        <w:t>:</w:t>
      </w:r>
      <w:r>
        <w:rPr>
          <w:rFonts w:cstheme="minorHAnsi"/>
        </w:rPr>
        <w:t xml:space="preserve"> </w:t>
      </w:r>
      <w:r w:rsidR="006B4C1E" w:rsidRPr="00AB2ECA">
        <w:rPr>
          <w:rFonts w:cstheme="minorHAnsi"/>
        </w:rPr>
        <w:t>Årsmøtet ber styre</w:t>
      </w:r>
      <w:r w:rsidR="002774B6" w:rsidRPr="00AB2ECA">
        <w:rPr>
          <w:rFonts w:cstheme="minorHAnsi"/>
        </w:rPr>
        <w:t>t</w:t>
      </w:r>
      <w:r w:rsidR="006B4C1E" w:rsidRPr="00AB2ECA">
        <w:rPr>
          <w:rFonts w:cstheme="minorHAnsi"/>
        </w:rPr>
        <w:t xml:space="preserve"> om å </w:t>
      </w:r>
      <w:r w:rsidR="006B4C1E" w:rsidRPr="00E06495">
        <w:rPr>
          <w:rFonts w:cstheme="minorHAnsi"/>
        </w:rPr>
        <w:t>bistå</w:t>
      </w:r>
      <w:r w:rsidR="006B4C1E" w:rsidRPr="00AB2ECA">
        <w:rPr>
          <w:rFonts w:cstheme="minorHAnsi"/>
        </w:rPr>
        <w:t xml:space="preserve"> </w:t>
      </w:r>
      <w:r w:rsidR="002774B6" w:rsidRPr="00AB2ECA">
        <w:rPr>
          <w:rFonts w:cstheme="minorHAnsi"/>
        </w:rPr>
        <w:t xml:space="preserve">hytteeiere som i denne konkrete saken </w:t>
      </w:r>
      <w:r w:rsidR="00B21FD4" w:rsidRPr="00AB2ECA">
        <w:rPr>
          <w:rFonts w:cstheme="minorHAnsi"/>
        </w:rPr>
        <w:t>blir be</w:t>
      </w:r>
      <w:r w:rsidR="008A7C49" w:rsidRPr="00AB2ECA">
        <w:rPr>
          <w:rFonts w:cstheme="minorHAnsi"/>
        </w:rPr>
        <w:t xml:space="preserve">rørt av </w:t>
      </w:r>
      <w:r w:rsidR="00F81085" w:rsidRPr="00AB2ECA">
        <w:rPr>
          <w:rFonts w:cstheme="minorHAnsi"/>
        </w:rPr>
        <w:t>den nye trafoen/møteplass</w:t>
      </w:r>
      <w:r w:rsidR="00A83D68">
        <w:rPr>
          <w:rFonts w:cstheme="minorHAnsi"/>
        </w:rPr>
        <w:t xml:space="preserve">. </w:t>
      </w:r>
      <w:r w:rsidR="00E06495">
        <w:rPr>
          <w:rFonts w:cstheme="minorHAnsi"/>
        </w:rPr>
        <w:t>Hytteeierne og andre ressurspersonen leder arbeid</w:t>
      </w:r>
      <w:r w:rsidR="000F18F2">
        <w:rPr>
          <w:rFonts w:cstheme="minorHAnsi"/>
        </w:rPr>
        <w:t xml:space="preserve"> og styret bidrar</w:t>
      </w:r>
      <w:r w:rsidR="0020627F">
        <w:rPr>
          <w:rFonts w:cstheme="minorHAnsi"/>
        </w:rPr>
        <w:t xml:space="preserve"> </w:t>
      </w:r>
      <w:r w:rsidR="00E51A93">
        <w:rPr>
          <w:rFonts w:cstheme="minorHAnsi"/>
        </w:rPr>
        <w:t xml:space="preserve">der det er nødvendig </w:t>
      </w:r>
      <w:r w:rsidR="00F460EB">
        <w:rPr>
          <w:rFonts w:cstheme="minorHAnsi"/>
        </w:rPr>
        <w:t xml:space="preserve">for å gi saken </w:t>
      </w:r>
      <w:r w:rsidR="00E51A93">
        <w:rPr>
          <w:rFonts w:cstheme="minorHAnsi"/>
        </w:rPr>
        <w:t xml:space="preserve">ekstra tyngde. </w:t>
      </w:r>
      <w:r w:rsidR="00A83D68" w:rsidRPr="00AB2ECA">
        <w:rPr>
          <w:rFonts w:cstheme="minorHAnsi"/>
        </w:rPr>
        <w:t xml:space="preserve">Det opprettes en uformell komité for det videre arbeidet: Ottar Olaussen, </w:t>
      </w:r>
      <w:r w:rsidR="00B63B0A">
        <w:rPr>
          <w:rFonts w:cstheme="minorHAnsi"/>
        </w:rPr>
        <w:t xml:space="preserve">Vera Nygård, Ole </w:t>
      </w:r>
      <w:proofErr w:type="spellStart"/>
      <w:r w:rsidR="00B63B0A">
        <w:rPr>
          <w:rFonts w:cstheme="minorHAnsi"/>
        </w:rPr>
        <w:t>Ch</w:t>
      </w:r>
      <w:proofErr w:type="spellEnd"/>
      <w:r w:rsidR="00B63B0A">
        <w:rPr>
          <w:rFonts w:cstheme="minorHAnsi"/>
        </w:rPr>
        <w:t>. Erikstad</w:t>
      </w:r>
      <w:r w:rsidR="00A83D68" w:rsidRPr="00AB2ECA">
        <w:rPr>
          <w:rFonts w:cstheme="minorHAnsi"/>
        </w:rPr>
        <w:t>, Toril Thor</w:t>
      </w:r>
      <w:r w:rsidR="00B63B0A">
        <w:rPr>
          <w:rFonts w:cstheme="minorHAnsi"/>
        </w:rPr>
        <w:t>e</w:t>
      </w:r>
      <w:r w:rsidR="00A83D68" w:rsidRPr="00AB2ECA">
        <w:rPr>
          <w:rFonts w:cstheme="minorHAnsi"/>
        </w:rPr>
        <w:t xml:space="preserve">sen, Gudmund </w:t>
      </w:r>
      <w:r w:rsidR="00A83D68">
        <w:rPr>
          <w:rFonts w:cstheme="minorHAnsi"/>
        </w:rPr>
        <w:t>Andreassen</w:t>
      </w:r>
      <w:r w:rsidR="00B63B0A">
        <w:rPr>
          <w:rFonts w:cstheme="minorHAnsi"/>
        </w:rPr>
        <w:t xml:space="preserve"> og Lars Jørgen Seivåg</w:t>
      </w:r>
      <w:r w:rsidR="00A83D68">
        <w:rPr>
          <w:rFonts w:cstheme="minorHAnsi"/>
        </w:rPr>
        <w:t xml:space="preserve">. </w:t>
      </w:r>
      <w:r w:rsidR="00B21FD4" w:rsidRPr="00AB2ECA">
        <w:rPr>
          <w:rFonts w:cstheme="minorHAnsi"/>
        </w:rPr>
        <w:t xml:space="preserve">Årsmøtet ber også styret om å jobbe for </w:t>
      </w:r>
      <w:r w:rsidR="00B64FDB" w:rsidRPr="00AB2ECA">
        <w:rPr>
          <w:rFonts w:cstheme="minorHAnsi"/>
        </w:rPr>
        <w:t xml:space="preserve">generell </w:t>
      </w:r>
      <w:r w:rsidR="00B21FD4" w:rsidRPr="00AB2ECA">
        <w:rPr>
          <w:rFonts w:cstheme="minorHAnsi"/>
        </w:rPr>
        <w:t xml:space="preserve">utbedring av p-plasser lang </w:t>
      </w:r>
      <w:proofErr w:type="spellStart"/>
      <w:r w:rsidR="00B21FD4" w:rsidRPr="00AB2ECA">
        <w:rPr>
          <w:rFonts w:cstheme="minorHAnsi"/>
        </w:rPr>
        <w:t>Vatnneien</w:t>
      </w:r>
      <w:proofErr w:type="spellEnd"/>
      <w:r w:rsidR="00B21FD4" w:rsidRPr="00AB2ECA">
        <w:rPr>
          <w:rFonts w:cstheme="minorHAnsi"/>
        </w:rPr>
        <w:t xml:space="preserve">. </w:t>
      </w:r>
    </w:p>
    <w:p w14:paraId="3FE4AA81" w14:textId="77777777" w:rsidR="00BD0AAD" w:rsidRPr="00F90148" w:rsidRDefault="00BD0AAD" w:rsidP="00EF7A3A">
      <w:pPr>
        <w:rPr>
          <w:rFonts w:cstheme="minorHAnsi"/>
        </w:rPr>
      </w:pPr>
    </w:p>
    <w:p w14:paraId="6D3CD58D" w14:textId="77777777" w:rsidR="00EF7A3A" w:rsidRPr="00F90148" w:rsidRDefault="00EF7A3A" w:rsidP="00EF7A3A">
      <w:pPr>
        <w:rPr>
          <w:rFonts w:cstheme="minorHAnsi"/>
        </w:rPr>
      </w:pPr>
    </w:p>
    <w:p w14:paraId="68815765" w14:textId="30B474AE" w:rsidR="00EF7A3A" w:rsidRPr="00F90148" w:rsidRDefault="00EF7A3A" w:rsidP="00EF7A3A">
      <w:pPr>
        <w:rPr>
          <w:rFonts w:cstheme="minorHAnsi"/>
        </w:rPr>
      </w:pPr>
      <w:r w:rsidRPr="00F90148">
        <w:rPr>
          <w:rFonts w:cstheme="minorHAnsi"/>
        </w:rPr>
        <w:t>Referent,</w:t>
      </w:r>
    </w:p>
    <w:p w14:paraId="4177BF9F" w14:textId="54648389" w:rsidR="00EF7A3A" w:rsidRPr="00F90148" w:rsidRDefault="00EF7A3A" w:rsidP="00EF7A3A">
      <w:pPr>
        <w:rPr>
          <w:rFonts w:cstheme="minorHAnsi"/>
        </w:rPr>
      </w:pPr>
      <w:r w:rsidRPr="00F90148">
        <w:rPr>
          <w:rFonts w:cstheme="minorHAnsi"/>
        </w:rPr>
        <w:t>Gøril Ursin</w:t>
      </w:r>
    </w:p>
    <w:sectPr w:rsidR="00EF7A3A" w:rsidRPr="00F90148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25A315" w14:textId="77777777" w:rsidR="00AD4353" w:rsidRDefault="00AD4353" w:rsidP="00EB1243">
      <w:pPr>
        <w:spacing w:after="0" w:line="240" w:lineRule="auto"/>
      </w:pPr>
      <w:r>
        <w:separator/>
      </w:r>
    </w:p>
  </w:endnote>
  <w:endnote w:type="continuationSeparator" w:id="0">
    <w:p w14:paraId="3945C979" w14:textId="77777777" w:rsidR="00AD4353" w:rsidRDefault="00AD4353" w:rsidP="00EB1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58838913"/>
      <w:docPartObj>
        <w:docPartGallery w:val="Page Numbers (Bottom of Page)"/>
        <w:docPartUnique/>
      </w:docPartObj>
    </w:sdtPr>
    <w:sdtContent>
      <w:p w14:paraId="1B3C4997" w14:textId="06022D5F" w:rsidR="005B41DE" w:rsidRDefault="005B41DE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60BAF9" w14:textId="77777777" w:rsidR="00EB1243" w:rsidRDefault="00EB1243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2A4CE2" w14:textId="77777777" w:rsidR="00AD4353" w:rsidRDefault="00AD4353" w:rsidP="00EB1243">
      <w:pPr>
        <w:spacing w:after="0" w:line="240" w:lineRule="auto"/>
      </w:pPr>
      <w:r>
        <w:separator/>
      </w:r>
    </w:p>
  </w:footnote>
  <w:footnote w:type="continuationSeparator" w:id="0">
    <w:p w14:paraId="2168367C" w14:textId="77777777" w:rsidR="00AD4353" w:rsidRDefault="00AD4353" w:rsidP="00EB12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24829"/>
    <w:multiLevelType w:val="hybridMultilevel"/>
    <w:tmpl w:val="4DF64DE8"/>
    <w:lvl w:ilvl="0" w:tplc="E80E27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752AA"/>
    <w:multiLevelType w:val="hybridMultilevel"/>
    <w:tmpl w:val="2F983478"/>
    <w:lvl w:ilvl="0" w:tplc="AA306A6C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12FF4"/>
    <w:multiLevelType w:val="hybridMultilevel"/>
    <w:tmpl w:val="A6548FF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E8175A"/>
    <w:multiLevelType w:val="hybridMultilevel"/>
    <w:tmpl w:val="B8F040D2"/>
    <w:lvl w:ilvl="0" w:tplc="1D8C00A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D356D9"/>
    <w:multiLevelType w:val="hybridMultilevel"/>
    <w:tmpl w:val="257095AC"/>
    <w:lvl w:ilvl="0" w:tplc="6EDA32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0871820">
    <w:abstractNumId w:val="3"/>
  </w:num>
  <w:num w:numId="2" w16cid:durableId="806895342">
    <w:abstractNumId w:val="0"/>
  </w:num>
  <w:num w:numId="3" w16cid:durableId="34014459">
    <w:abstractNumId w:val="4"/>
  </w:num>
  <w:num w:numId="4" w16cid:durableId="1355233352">
    <w:abstractNumId w:val="1"/>
  </w:num>
  <w:num w:numId="5" w16cid:durableId="16774154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MDI2NDawMDOzMDdW0lEKTi0uzszPAykwrAUAN/ElDywAAAA="/>
  </w:docVars>
  <w:rsids>
    <w:rsidRoot w:val="006305C0"/>
    <w:rsid w:val="000069B8"/>
    <w:rsid w:val="00010A08"/>
    <w:rsid w:val="00035792"/>
    <w:rsid w:val="000366DE"/>
    <w:rsid w:val="000407D4"/>
    <w:rsid w:val="00040A1F"/>
    <w:rsid w:val="00043C7B"/>
    <w:rsid w:val="00047318"/>
    <w:rsid w:val="000476AA"/>
    <w:rsid w:val="00052F13"/>
    <w:rsid w:val="000531FB"/>
    <w:rsid w:val="00053C4C"/>
    <w:rsid w:val="00064AA0"/>
    <w:rsid w:val="00070EFC"/>
    <w:rsid w:val="0007639E"/>
    <w:rsid w:val="0008483C"/>
    <w:rsid w:val="0009391E"/>
    <w:rsid w:val="000A1D8D"/>
    <w:rsid w:val="000D1A89"/>
    <w:rsid w:val="000E4408"/>
    <w:rsid w:val="000E5A3B"/>
    <w:rsid w:val="000F18F2"/>
    <w:rsid w:val="00104EA2"/>
    <w:rsid w:val="001101B6"/>
    <w:rsid w:val="0011247B"/>
    <w:rsid w:val="00122868"/>
    <w:rsid w:val="00122A54"/>
    <w:rsid w:val="0014567E"/>
    <w:rsid w:val="0014664D"/>
    <w:rsid w:val="00165763"/>
    <w:rsid w:val="00166CCA"/>
    <w:rsid w:val="00195BC9"/>
    <w:rsid w:val="00196A3D"/>
    <w:rsid w:val="001B2E4E"/>
    <w:rsid w:val="001C1E86"/>
    <w:rsid w:val="001D547C"/>
    <w:rsid w:val="00202334"/>
    <w:rsid w:val="002037CE"/>
    <w:rsid w:val="0020627F"/>
    <w:rsid w:val="00207535"/>
    <w:rsid w:val="0023375F"/>
    <w:rsid w:val="002423A5"/>
    <w:rsid w:val="00273B61"/>
    <w:rsid w:val="002774B6"/>
    <w:rsid w:val="0028028B"/>
    <w:rsid w:val="00281F2F"/>
    <w:rsid w:val="0029716C"/>
    <w:rsid w:val="002A1215"/>
    <w:rsid w:val="002B4FA0"/>
    <w:rsid w:val="002B7822"/>
    <w:rsid w:val="002C24C7"/>
    <w:rsid w:val="002C4985"/>
    <w:rsid w:val="002E7C99"/>
    <w:rsid w:val="002F32F8"/>
    <w:rsid w:val="00302D20"/>
    <w:rsid w:val="00307733"/>
    <w:rsid w:val="00313226"/>
    <w:rsid w:val="00323FF5"/>
    <w:rsid w:val="00325E5E"/>
    <w:rsid w:val="00345B0B"/>
    <w:rsid w:val="0035490A"/>
    <w:rsid w:val="00361AD3"/>
    <w:rsid w:val="00374177"/>
    <w:rsid w:val="00391A58"/>
    <w:rsid w:val="003927B7"/>
    <w:rsid w:val="003A0F5A"/>
    <w:rsid w:val="003B7D5B"/>
    <w:rsid w:val="003D2477"/>
    <w:rsid w:val="003E3997"/>
    <w:rsid w:val="003E6838"/>
    <w:rsid w:val="00425AAD"/>
    <w:rsid w:val="00437FDA"/>
    <w:rsid w:val="00442D81"/>
    <w:rsid w:val="00453B85"/>
    <w:rsid w:val="00465147"/>
    <w:rsid w:val="00474CE5"/>
    <w:rsid w:val="00492482"/>
    <w:rsid w:val="00495CDB"/>
    <w:rsid w:val="004A1CB9"/>
    <w:rsid w:val="004A3598"/>
    <w:rsid w:val="004A5FF6"/>
    <w:rsid w:val="004B35DA"/>
    <w:rsid w:val="004C17F6"/>
    <w:rsid w:val="004C42DC"/>
    <w:rsid w:val="004D15BC"/>
    <w:rsid w:val="004F264D"/>
    <w:rsid w:val="004F32C7"/>
    <w:rsid w:val="004F5A97"/>
    <w:rsid w:val="00503441"/>
    <w:rsid w:val="005135A2"/>
    <w:rsid w:val="0051533A"/>
    <w:rsid w:val="0053682A"/>
    <w:rsid w:val="005730C3"/>
    <w:rsid w:val="00576A23"/>
    <w:rsid w:val="00586759"/>
    <w:rsid w:val="00593D1D"/>
    <w:rsid w:val="005B41DE"/>
    <w:rsid w:val="005C032D"/>
    <w:rsid w:val="005C5A82"/>
    <w:rsid w:val="005C7AB6"/>
    <w:rsid w:val="005E2DE7"/>
    <w:rsid w:val="005F4359"/>
    <w:rsid w:val="005F67FD"/>
    <w:rsid w:val="00615FB9"/>
    <w:rsid w:val="0061633F"/>
    <w:rsid w:val="006305C0"/>
    <w:rsid w:val="006431EB"/>
    <w:rsid w:val="00646A88"/>
    <w:rsid w:val="0065259D"/>
    <w:rsid w:val="0065636B"/>
    <w:rsid w:val="00661ED2"/>
    <w:rsid w:val="00692EB9"/>
    <w:rsid w:val="00693DEF"/>
    <w:rsid w:val="006A5A8C"/>
    <w:rsid w:val="006B1C5B"/>
    <w:rsid w:val="006B4C1E"/>
    <w:rsid w:val="006E645C"/>
    <w:rsid w:val="006E7832"/>
    <w:rsid w:val="0072114C"/>
    <w:rsid w:val="00723B0C"/>
    <w:rsid w:val="0072552A"/>
    <w:rsid w:val="00762938"/>
    <w:rsid w:val="00774ADC"/>
    <w:rsid w:val="00781719"/>
    <w:rsid w:val="007A704B"/>
    <w:rsid w:val="007B3280"/>
    <w:rsid w:val="007F28F0"/>
    <w:rsid w:val="0080584E"/>
    <w:rsid w:val="00812956"/>
    <w:rsid w:val="008220D4"/>
    <w:rsid w:val="008826B8"/>
    <w:rsid w:val="00895FCC"/>
    <w:rsid w:val="008A7C49"/>
    <w:rsid w:val="008C3E08"/>
    <w:rsid w:val="008C6494"/>
    <w:rsid w:val="00975B5D"/>
    <w:rsid w:val="009A6C90"/>
    <w:rsid w:val="009B111D"/>
    <w:rsid w:val="009B4F19"/>
    <w:rsid w:val="009C1DB7"/>
    <w:rsid w:val="009C5A8D"/>
    <w:rsid w:val="009F0AAD"/>
    <w:rsid w:val="00A324FF"/>
    <w:rsid w:val="00A36F3F"/>
    <w:rsid w:val="00A47755"/>
    <w:rsid w:val="00A521E7"/>
    <w:rsid w:val="00A60658"/>
    <w:rsid w:val="00A608CD"/>
    <w:rsid w:val="00A83D68"/>
    <w:rsid w:val="00A83E8B"/>
    <w:rsid w:val="00AA2AA4"/>
    <w:rsid w:val="00AA4E89"/>
    <w:rsid w:val="00AB2ECA"/>
    <w:rsid w:val="00AD00E4"/>
    <w:rsid w:val="00AD2104"/>
    <w:rsid w:val="00AD4353"/>
    <w:rsid w:val="00AD64D9"/>
    <w:rsid w:val="00B02371"/>
    <w:rsid w:val="00B05430"/>
    <w:rsid w:val="00B13031"/>
    <w:rsid w:val="00B20443"/>
    <w:rsid w:val="00B21FD4"/>
    <w:rsid w:val="00B327CF"/>
    <w:rsid w:val="00B364FF"/>
    <w:rsid w:val="00B50947"/>
    <w:rsid w:val="00B55AFF"/>
    <w:rsid w:val="00B55C47"/>
    <w:rsid w:val="00B63B0A"/>
    <w:rsid w:val="00B64FDB"/>
    <w:rsid w:val="00B71E8D"/>
    <w:rsid w:val="00B801E6"/>
    <w:rsid w:val="00B94BD3"/>
    <w:rsid w:val="00B96430"/>
    <w:rsid w:val="00BC518B"/>
    <w:rsid w:val="00BD0AAD"/>
    <w:rsid w:val="00BF02B1"/>
    <w:rsid w:val="00C138C4"/>
    <w:rsid w:val="00C24360"/>
    <w:rsid w:val="00C31EC2"/>
    <w:rsid w:val="00C32093"/>
    <w:rsid w:val="00C36370"/>
    <w:rsid w:val="00C4246B"/>
    <w:rsid w:val="00C51DD0"/>
    <w:rsid w:val="00C65E5A"/>
    <w:rsid w:val="00C840A8"/>
    <w:rsid w:val="00C907AA"/>
    <w:rsid w:val="00CA4C1F"/>
    <w:rsid w:val="00CC66B9"/>
    <w:rsid w:val="00CE6051"/>
    <w:rsid w:val="00CF1E15"/>
    <w:rsid w:val="00CF69CA"/>
    <w:rsid w:val="00D3064F"/>
    <w:rsid w:val="00DA2873"/>
    <w:rsid w:val="00DB1B1A"/>
    <w:rsid w:val="00DC5720"/>
    <w:rsid w:val="00DF3F19"/>
    <w:rsid w:val="00E03ACC"/>
    <w:rsid w:val="00E06495"/>
    <w:rsid w:val="00E250D0"/>
    <w:rsid w:val="00E45D04"/>
    <w:rsid w:val="00E470D7"/>
    <w:rsid w:val="00E51A93"/>
    <w:rsid w:val="00E63527"/>
    <w:rsid w:val="00E71E6F"/>
    <w:rsid w:val="00E81204"/>
    <w:rsid w:val="00E833EB"/>
    <w:rsid w:val="00E94D4E"/>
    <w:rsid w:val="00EA4764"/>
    <w:rsid w:val="00EB1243"/>
    <w:rsid w:val="00EC4113"/>
    <w:rsid w:val="00EC786A"/>
    <w:rsid w:val="00EE0D63"/>
    <w:rsid w:val="00EF7A3A"/>
    <w:rsid w:val="00F04936"/>
    <w:rsid w:val="00F069F9"/>
    <w:rsid w:val="00F10BB4"/>
    <w:rsid w:val="00F17704"/>
    <w:rsid w:val="00F2279D"/>
    <w:rsid w:val="00F27069"/>
    <w:rsid w:val="00F37894"/>
    <w:rsid w:val="00F41981"/>
    <w:rsid w:val="00F460EB"/>
    <w:rsid w:val="00F555B7"/>
    <w:rsid w:val="00F556B7"/>
    <w:rsid w:val="00F646F1"/>
    <w:rsid w:val="00F81085"/>
    <w:rsid w:val="00F81C09"/>
    <w:rsid w:val="00F90091"/>
    <w:rsid w:val="00F90148"/>
    <w:rsid w:val="00F914E0"/>
    <w:rsid w:val="00F9597A"/>
    <w:rsid w:val="00F96BED"/>
    <w:rsid w:val="00FB463B"/>
    <w:rsid w:val="00FC0C04"/>
    <w:rsid w:val="00FE0BBC"/>
    <w:rsid w:val="00FF1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7BFF0"/>
  <w15:chartTrackingRefBased/>
  <w15:docId w15:val="{3B6A3CD8-96EA-4813-9EE7-C7178B686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b-NO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5C0"/>
    <w:rPr>
      <w:kern w:val="0"/>
      <w14:ligatures w14:val="none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8129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327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661ED2"/>
    <w:pPr>
      <w:ind w:left="720"/>
      <w:contextualSpacing/>
    </w:pPr>
  </w:style>
  <w:style w:type="paragraph" w:styleId="Sterktsitat">
    <w:name w:val="Intense Quote"/>
    <w:basedOn w:val="Normal"/>
    <w:next w:val="Normal"/>
    <w:link w:val="SterktsitatTegn"/>
    <w:uiPriority w:val="30"/>
    <w:qFormat/>
    <w:rsid w:val="005F435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5F4359"/>
    <w:rPr>
      <w:i/>
      <w:iCs/>
      <w:color w:val="4472C4" w:themeColor="accent1"/>
      <w:kern w:val="0"/>
      <w14:ligatures w14:val="none"/>
    </w:rPr>
  </w:style>
  <w:style w:type="paragraph" w:styleId="Topptekst">
    <w:name w:val="header"/>
    <w:basedOn w:val="Normal"/>
    <w:link w:val="TopptekstTegn"/>
    <w:uiPriority w:val="99"/>
    <w:unhideWhenUsed/>
    <w:rsid w:val="00EB1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B1243"/>
    <w:rPr>
      <w:kern w:val="0"/>
      <w14:ligatures w14:val="none"/>
    </w:rPr>
  </w:style>
  <w:style w:type="paragraph" w:styleId="Bunntekst">
    <w:name w:val="footer"/>
    <w:basedOn w:val="Normal"/>
    <w:link w:val="BunntekstTegn"/>
    <w:uiPriority w:val="99"/>
    <w:unhideWhenUsed/>
    <w:rsid w:val="00EB1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B1243"/>
    <w:rPr>
      <w:kern w:val="0"/>
      <w14:ligatures w14:val="none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81295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styleId="Hyperkobling">
    <w:name w:val="Hyperlink"/>
    <w:basedOn w:val="Standardskriftforavsnitt"/>
    <w:uiPriority w:val="99"/>
    <w:unhideWhenUsed/>
    <w:rsid w:val="00E833EB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DF3F19"/>
    <w:rPr>
      <w:color w:val="605E5C"/>
      <w:shd w:val="clear" w:color="auto" w:fill="E1DFDD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327CF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tnvatnet.omegn.vel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atnvatnet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ed13d9f-21df-485d-909a-231f3c6d16f0}" enabled="0" method="" siteId="{fed13d9f-21df-485d-909a-231f3c6d16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7</Words>
  <Characters>4124</Characters>
  <Application>Microsoft Office Word</Application>
  <DocSecurity>0</DocSecurity>
  <Lines>34</Lines>
  <Paragraphs>9</Paragraphs>
  <ScaleCrop>false</ScaleCrop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øril Ursin</dc:creator>
  <cp:keywords/>
  <dc:description/>
  <cp:lastModifiedBy>Elisabeth Veimoen</cp:lastModifiedBy>
  <cp:revision>2</cp:revision>
  <dcterms:created xsi:type="dcterms:W3CDTF">2024-04-17T16:59:00Z</dcterms:created>
  <dcterms:modified xsi:type="dcterms:W3CDTF">2024-04-1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6317e-03ca-4ddd-bc6f-adf29e7f1a41_Enabled">
    <vt:lpwstr>true</vt:lpwstr>
  </property>
  <property fmtid="{D5CDD505-2E9C-101B-9397-08002B2CF9AE}" pid="3" name="MSIP_Label_9396317e-03ca-4ddd-bc6f-adf29e7f1a41_SetDate">
    <vt:lpwstr>2024-02-05T09:21:22Z</vt:lpwstr>
  </property>
  <property fmtid="{D5CDD505-2E9C-101B-9397-08002B2CF9AE}" pid="4" name="MSIP_Label_9396317e-03ca-4ddd-bc6f-adf29e7f1a41_Method">
    <vt:lpwstr>Standard</vt:lpwstr>
  </property>
  <property fmtid="{D5CDD505-2E9C-101B-9397-08002B2CF9AE}" pid="5" name="MSIP_Label_9396317e-03ca-4ddd-bc6f-adf29e7f1a41_Name">
    <vt:lpwstr>9396317e-03ca-4ddd-bc6f-adf29e7f1a41</vt:lpwstr>
  </property>
  <property fmtid="{D5CDD505-2E9C-101B-9397-08002B2CF9AE}" pid="6" name="MSIP_Label_9396317e-03ca-4ddd-bc6f-adf29e7f1a41_SiteId">
    <vt:lpwstr>62366534-1ec3-4962-8869-9b5535279d0b</vt:lpwstr>
  </property>
  <property fmtid="{D5CDD505-2E9C-101B-9397-08002B2CF9AE}" pid="7" name="MSIP_Label_9396317e-03ca-4ddd-bc6f-adf29e7f1a41_ActionId">
    <vt:lpwstr>44fe64a6-ee35-46bf-8a6b-1c0ec83c639d</vt:lpwstr>
  </property>
  <property fmtid="{D5CDD505-2E9C-101B-9397-08002B2CF9AE}" pid="8" name="MSIP_Label_9396317e-03ca-4ddd-bc6f-adf29e7f1a41_ContentBits">
    <vt:lpwstr>0</vt:lpwstr>
  </property>
</Properties>
</file>